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5495"/>
      </w:tblGrid>
      <w:tr w:rsidR="00DC7392" w:rsidRPr="00BC28DC" w14:paraId="6124C508" w14:textId="77777777" w:rsidTr="009E5096">
        <w:trPr>
          <w:jc w:val="center"/>
        </w:trPr>
        <w:tc>
          <w:tcPr>
            <w:tcW w:w="5245" w:type="dxa"/>
          </w:tcPr>
          <w:p w14:paraId="7D4A9F77" w14:textId="77777777" w:rsidR="00DC7392" w:rsidRPr="00BC28DC" w:rsidRDefault="00DC7392" w:rsidP="00BC28DC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48BC6" w14:textId="77777777" w:rsidR="00DC7392" w:rsidRPr="009E5096" w:rsidRDefault="00DC7392" w:rsidP="00BC28DC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5096">
              <w:rPr>
                <w:rFonts w:ascii="Times New Roman" w:hAnsi="Times New Roman" w:cs="Times New Roman"/>
                <w:sz w:val="24"/>
                <w:szCs w:val="24"/>
              </w:rPr>
              <w:t xml:space="preserve">KHOA ĐIỆN </w:t>
            </w:r>
            <w:r w:rsidR="004538BD" w:rsidRPr="009E50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E5096">
              <w:rPr>
                <w:rFonts w:ascii="Times New Roman" w:hAnsi="Times New Roman" w:cs="Times New Roman"/>
                <w:sz w:val="24"/>
                <w:szCs w:val="24"/>
              </w:rPr>
              <w:t xml:space="preserve"> ĐIỆN TỬ - VIỄN THÔNG</w:t>
            </w:r>
          </w:p>
          <w:p w14:paraId="1F02F03E" w14:textId="77777777" w:rsidR="009E5096" w:rsidRPr="00BC28DC" w:rsidRDefault="009E5096" w:rsidP="00BC28DC">
            <w:pPr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Ộ MÔN KỸ THUẬT ĐIỆN – NĂNG LƯỢNG</w:t>
            </w:r>
          </w:p>
          <w:p w14:paraId="4EC72EAC" w14:textId="77777777" w:rsidR="00DC7392" w:rsidRPr="00BC28DC" w:rsidRDefault="00B204A3" w:rsidP="00BC28DC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0684E129" wp14:editId="32BEA0E9">
                      <wp:simplePos x="0" y="0"/>
                      <wp:positionH relativeFrom="column">
                        <wp:posOffset>958436</wp:posOffset>
                      </wp:positionH>
                      <wp:positionV relativeFrom="paragraph">
                        <wp:posOffset>18415</wp:posOffset>
                      </wp:positionV>
                      <wp:extent cx="1001395" cy="0"/>
                      <wp:effectExtent l="0" t="0" r="27305" b="19050"/>
                      <wp:wrapNone/>
                      <wp:docPr id="3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013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95588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75.45pt;margin-top:1.45pt;width:78.85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5495" w:type="dxa"/>
          </w:tcPr>
          <w:p w14:paraId="4A566682" w14:textId="77777777" w:rsidR="00DC7392" w:rsidRPr="00BC28DC" w:rsidRDefault="00DC7392" w:rsidP="00BC28DC">
            <w:pPr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28DC">
              <w:rPr>
                <w:rFonts w:ascii="Times New Roman" w:hAnsi="Times New Roman" w:cs="Times New Roman"/>
                <w:b/>
                <w:sz w:val="24"/>
                <w:szCs w:val="24"/>
              </w:rPr>
              <w:t>CỘNG HÒA XÃ HỘI CHỦ NGHĨA VIỆT NAM</w:t>
            </w:r>
          </w:p>
          <w:p w14:paraId="6FA763E3" w14:textId="77777777" w:rsidR="00DC7392" w:rsidRPr="00BC28DC" w:rsidRDefault="00B204A3" w:rsidP="00BC28DC">
            <w:pPr>
              <w:ind w:left="0"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noProof/>
                <w:sz w:val="26"/>
                <w:szCs w:val="26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 wp14:anchorId="562FDB44" wp14:editId="04FBAAA1">
                      <wp:simplePos x="0" y="0"/>
                      <wp:positionH relativeFrom="column">
                        <wp:posOffset>689610</wp:posOffset>
                      </wp:positionH>
                      <wp:positionV relativeFrom="paragraph">
                        <wp:posOffset>181609</wp:posOffset>
                      </wp:positionV>
                      <wp:extent cx="2107565" cy="0"/>
                      <wp:effectExtent l="0" t="0" r="26035" b="19050"/>
                      <wp:wrapNone/>
                      <wp:docPr id="2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756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3575B0" id="AutoShape 3" o:spid="_x0000_s1026" type="#_x0000_t32" style="position:absolute;margin-left:54.3pt;margin-top:14.3pt;width:165.95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"/>
                  </w:pict>
                </mc:Fallback>
              </mc:AlternateContent>
            </w:r>
            <w:r w:rsidR="00DC7392" w:rsidRPr="00BC28DC">
              <w:rPr>
                <w:rFonts w:ascii="Times New Roman" w:hAnsi="Times New Roman" w:cs="Times New Roman"/>
                <w:b/>
                <w:sz w:val="26"/>
                <w:szCs w:val="26"/>
              </w:rPr>
              <w:t>Độc lập – Tự do – Hạnh phúc</w:t>
            </w:r>
          </w:p>
          <w:p w14:paraId="03AFF36E" w14:textId="77777777" w:rsidR="00DC7392" w:rsidRPr="00BC28DC" w:rsidRDefault="00DC7392" w:rsidP="00BC28DC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1A6F19" w14:textId="77777777" w:rsidR="00DC7392" w:rsidRPr="00BC28DC" w:rsidRDefault="00DE01AD" w:rsidP="006E33AE">
            <w:pPr>
              <w:ind w:left="0" w:firstLine="0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="00376AF4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DC7392" w:rsidRPr="00BC28DC">
              <w:rPr>
                <w:rFonts w:ascii="Times New Roman" w:hAnsi="Times New Roman" w:cs="Times New Roman"/>
                <w:i/>
                <w:sz w:val="24"/>
                <w:szCs w:val="24"/>
              </w:rPr>
              <w:t>Cầ</w:t>
            </w:r>
            <w:r w:rsidR="00BC28DC" w:rsidRPr="00BC28D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 </w:t>
            </w:r>
            <w:r w:rsidR="006E33AE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 w:rsidR="00BC28DC" w:rsidRPr="00BC28D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hơ, ngày     </w:t>
            </w:r>
            <w:r w:rsidR="00DC7392" w:rsidRPr="00BC28D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háng </w:t>
            </w:r>
            <w:r w:rsidR="00474062">
              <w:rPr>
                <w:rFonts w:ascii="Times New Roman" w:hAnsi="Times New Roman" w:cs="Times New Roman"/>
                <w:i/>
                <w:sz w:val="24"/>
                <w:szCs w:val="24"/>
              </w:rPr>
              <w:t>12</w:t>
            </w:r>
            <w:r w:rsidR="00DC7392" w:rsidRPr="00BC28D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năm 20</w:t>
            </w:r>
            <w:r w:rsidR="00015FEF">
              <w:rPr>
                <w:rFonts w:ascii="Times New Roman" w:hAnsi="Times New Roman" w:cs="Times New Roman"/>
                <w:i/>
                <w:sz w:val="24"/>
                <w:szCs w:val="24"/>
              </w:rPr>
              <w:t>20</w:t>
            </w:r>
          </w:p>
        </w:tc>
      </w:tr>
    </w:tbl>
    <w:p w14:paraId="5AA7B186" w14:textId="77777777" w:rsidR="00DC7392" w:rsidRDefault="00DC7392" w:rsidP="00DC7392">
      <w:pPr>
        <w:ind w:left="0" w:firstLine="0"/>
        <w:rPr>
          <w:rFonts w:ascii="Times New Roman" w:hAnsi="Times New Roman" w:cs="Times New Roman"/>
          <w:sz w:val="26"/>
          <w:szCs w:val="26"/>
        </w:rPr>
      </w:pPr>
    </w:p>
    <w:p w14:paraId="6E5257EA" w14:textId="77777777" w:rsidR="00DC7392" w:rsidRPr="00BC28DC" w:rsidRDefault="00DB43A7" w:rsidP="00DC7392">
      <w:pPr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HƯỚNG DẪN THỰC HIỆN </w:t>
      </w:r>
      <w:r w:rsidR="00DC7392" w:rsidRPr="00BC28DC">
        <w:rPr>
          <w:rFonts w:ascii="Times New Roman" w:hAnsi="Times New Roman" w:cs="Times New Roman"/>
          <w:b/>
          <w:sz w:val="28"/>
          <w:szCs w:val="28"/>
        </w:rPr>
        <w:t xml:space="preserve">KẾ HOẠCH </w:t>
      </w:r>
    </w:p>
    <w:p w14:paraId="68039DF9" w14:textId="77777777" w:rsidR="00DC7392" w:rsidRPr="00BC28DC" w:rsidRDefault="00474062" w:rsidP="00DC7392">
      <w:pPr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ÁO CÁO CHUYÊN ĐỀ</w:t>
      </w:r>
      <w:r w:rsidR="00394B3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B43A7">
        <w:rPr>
          <w:rFonts w:ascii="Times New Roman" w:hAnsi="Times New Roman" w:cs="Times New Roman"/>
          <w:b/>
          <w:sz w:val="28"/>
          <w:szCs w:val="28"/>
        </w:rPr>
        <w:t>THỰC TẾ</w:t>
      </w:r>
    </w:p>
    <w:p w14:paraId="6DD03DEF" w14:textId="77777777" w:rsidR="00DC7392" w:rsidRDefault="00B204A3" w:rsidP="00DC739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45CD9DAE" wp14:editId="7C270914">
                <wp:simplePos x="0" y="0"/>
                <wp:positionH relativeFrom="column">
                  <wp:posOffset>2514600</wp:posOffset>
                </wp:positionH>
                <wp:positionV relativeFrom="paragraph">
                  <wp:posOffset>44449</wp:posOffset>
                </wp:positionV>
                <wp:extent cx="1323340" cy="0"/>
                <wp:effectExtent l="0" t="0" r="29210" b="1905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233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FAA153" id="AutoShape 4" o:spid="_x0000_s1026" type="#_x0000_t32" style="position:absolute;margin-left:198pt;margin-top:3.5pt;width:104.2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"/>
            </w:pict>
          </mc:Fallback>
        </mc:AlternateContent>
      </w:r>
    </w:p>
    <w:p w14:paraId="68E4E9EA" w14:textId="77777777" w:rsidR="00DB43A7" w:rsidRPr="00535F59" w:rsidRDefault="008A392C" w:rsidP="005033F0">
      <w:pPr>
        <w:pStyle w:val="ListParagraph"/>
        <w:numPr>
          <w:ilvl w:val="0"/>
          <w:numId w:val="38"/>
        </w:numPr>
        <w:tabs>
          <w:tab w:val="left" w:pos="284"/>
        </w:tabs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35F59">
        <w:rPr>
          <w:rFonts w:ascii="Times New Roman" w:hAnsi="Times New Roman" w:cs="Times New Roman"/>
          <w:b/>
          <w:sz w:val="28"/>
          <w:szCs w:val="28"/>
        </w:rPr>
        <w:t>Hướng dẫn</w:t>
      </w:r>
      <w:r w:rsidR="00DB43A7" w:rsidRPr="00535F59">
        <w:rPr>
          <w:rFonts w:ascii="Times New Roman" w:hAnsi="Times New Roman" w:cs="Times New Roman"/>
          <w:b/>
          <w:sz w:val="28"/>
          <w:szCs w:val="28"/>
        </w:rPr>
        <w:t xml:space="preserve"> về chấm điểm</w:t>
      </w:r>
    </w:p>
    <w:p w14:paraId="30EEAC05" w14:textId="77777777" w:rsidR="00DB43A7" w:rsidRPr="00535F59" w:rsidRDefault="00DB43A7" w:rsidP="000C5C55">
      <w:pPr>
        <w:pStyle w:val="ListParagraph"/>
        <w:numPr>
          <w:ilvl w:val="0"/>
          <w:numId w:val="39"/>
        </w:numPr>
        <w:shd w:val="clear" w:color="auto" w:fill="FFFFFF"/>
        <w:tabs>
          <w:tab w:val="left" w:pos="851"/>
        </w:tabs>
        <w:spacing w:line="360" w:lineRule="auto"/>
        <w:ind w:left="0" w:firstLine="567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Điểm chấm chuyên đề thực tập </w:t>
      </w:r>
      <w:r w:rsidR="008A392C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thang điểm 10 như sau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:</w:t>
      </w:r>
    </w:p>
    <w:p w14:paraId="4F4A18E0" w14:textId="77777777" w:rsidR="00DB43A7" w:rsidRPr="00535F59" w:rsidRDefault="00DB43A7" w:rsidP="000C5C55">
      <w:pPr>
        <w:pStyle w:val="ListParagraph"/>
        <w:numPr>
          <w:ilvl w:val="0"/>
          <w:numId w:val="33"/>
        </w:numPr>
        <w:shd w:val="clear" w:color="auto" w:fill="FFFFFF"/>
        <w:tabs>
          <w:tab w:val="left" w:pos="1134"/>
        </w:tabs>
        <w:spacing w:line="360" w:lineRule="auto"/>
        <w:ind w:left="0" w:firstLine="851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Điểm đề cương chi tiết: hệ số </w:t>
      </w:r>
      <w:r w:rsidR="002E192E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4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0%, </w:t>
      </w:r>
      <w:r w:rsidR="008A392C" w:rsidRPr="00535F59">
        <w:rPr>
          <w:rFonts w:ascii="Times New Roman" w:hAnsi="Times New Roman" w:cs="Times New Roman"/>
          <w:sz w:val="28"/>
          <w:szCs w:val="28"/>
        </w:rPr>
        <w:t>do 02 giảng viên đồng hướng dẫn chấm</w:t>
      </w:r>
      <w:r w:rsidR="008A392C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với điểm lẻ đến 0,5.</w:t>
      </w:r>
    </w:p>
    <w:p w14:paraId="68A93A24" w14:textId="77777777" w:rsidR="00DB43A7" w:rsidRPr="00535F59" w:rsidRDefault="00DB43A7" w:rsidP="000C5C55">
      <w:pPr>
        <w:pStyle w:val="ListParagraph"/>
        <w:numPr>
          <w:ilvl w:val="0"/>
          <w:numId w:val="33"/>
        </w:numPr>
        <w:shd w:val="clear" w:color="auto" w:fill="FFFFFF"/>
        <w:tabs>
          <w:tab w:val="left" w:pos="1134"/>
        </w:tabs>
        <w:spacing w:line="360" w:lineRule="auto"/>
        <w:ind w:left="0" w:firstLine="851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Điểm chuyên đề hoàn chỉnh: hệ số </w:t>
      </w:r>
      <w:r w:rsidR="002E192E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6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0%, </w:t>
      </w:r>
      <w:r w:rsidR="008A392C" w:rsidRPr="00535F59">
        <w:rPr>
          <w:rFonts w:ascii="Times New Roman" w:hAnsi="Times New Roman" w:cs="Times New Roman"/>
          <w:sz w:val="28"/>
          <w:szCs w:val="28"/>
        </w:rPr>
        <w:t>do 02 giảng viên đồng hướng dẫn chấm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</w:t>
      </w:r>
      <w:r w:rsidR="008A392C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điểm 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với điểm lẻ đến 0,5.</w:t>
      </w:r>
    </w:p>
    <w:p w14:paraId="3F285F14" w14:textId="77777777" w:rsidR="00DB43A7" w:rsidRPr="00535F59" w:rsidRDefault="008A392C" w:rsidP="000C5C55">
      <w:pPr>
        <w:pStyle w:val="ListParagraph"/>
        <w:numPr>
          <w:ilvl w:val="0"/>
          <w:numId w:val="29"/>
        </w:numPr>
        <w:shd w:val="clear" w:color="auto" w:fill="FFFFFF"/>
        <w:tabs>
          <w:tab w:val="left" w:pos="851"/>
        </w:tabs>
        <w:spacing w:line="360" w:lineRule="auto"/>
        <w:ind w:left="0" w:firstLine="567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Cách tính điểm bài chuyên đề</w:t>
      </w:r>
      <w:r w:rsidR="00DB43A7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và xử lý khi có chênh lệch:</w:t>
      </w:r>
    </w:p>
    <w:p w14:paraId="0AD4609B" w14:textId="77777777" w:rsidR="00DB43A7" w:rsidRPr="00535F59" w:rsidRDefault="008A392C" w:rsidP="000C5C55">
      <w:pPr>
        <w:numPr>
          <w:ilvl w:val="0"/>
          <w:numId w:val="34"/>
        </w:numPr>
        <w:shd w:val="clear" w:color="auto" w:fill="FFFFFF"/>
        <w:tabs>
          <w:tab w:val="clear" w:pos="720"/>
          <w:tab w:val="left" w:pos="1134"/>
        </w:tabs>
        <w:spacing w:line="360" w:lineRule="auto"/>
        <w:ind w:left="0" w:firstLine="851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Nếu điểm của người chấm 1</w:t>
      </w:r>
      <w:r w:rsidR="00DB43A7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và người chấm 2 chênh lệch không quá 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2</w:t>
      </w:r>
      <w:r w:rsidR="00DB43A7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,0 điểm thì lấy trung bình cộng làm điểm bài chuyên đề.</w:t>
      </w:r>
    </w:p>
    <w:p w14:paraId="108AC1B9" w14:textId="77777777" w:rsidR="00DB43A7" w:rsidRPr="00535F59" w:rsidRDefault="00DB43A7" w:rsidP="000C5C55">
      <w:pPr>
        <w:numPr>
          <w:ilvl w:val="0"/>
          <w:numId w:val="34"/>
        </w:numPr>
        <w:shd w:val="clear" w:color="auto" w:fill="FFFFFF"/>
        <w:tabs>
          <w:tab w:val="clear" w:pos="720"/>
          <w:tab w:val="left" w:pos="1134"/>
        </w:tabs>
        <w:spacing w:line="360" w:lineRule="auto"/>
        <w:ind w:left="0" w:firstLine="851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Nếu điểm của </w:t>
      </w:r>
      <w:r w:rsidR="008A392C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người chấm 1 và người chấm 2 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chênh lệch quá </w:t>
      </w:r>
      <w:r w:rsidR="008A392C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2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,0 điểm thì </w:t>
      </w:r>
      <w:r w:rsidR="008A392C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Hội đồng Khoa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</w:t>
      </w:r>
      <w:r w:rsidR="008A392C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tổ chức chấm tập thể và điểm này là điểm bài chuyên đề.</w:t>
      </w:r>
    </w:p>
    <w:p w14:paraId="36369E84" w14:textId="77777777" w:rsidR="00DB43A7" w:rsidRPr="00535F59" w:rsidRDefault="00535F59" w:rsidP="000C5C55">
      <w:pPr>
        <w:pStyle w:val="ListParagraph"/>
        <w:numPr>
          <w:ilvl w:val="0"/>
          <w:numId w:val="31"/>
        </w:numPr>
        <w:shd w:val="clear" w:color="auto" w:fill="FFFFFF"/>
        <w:tabs>
          <w:tab w:val="left" w:pos="851"/>
        </w:tabs>
        <w:spacing w:line="360" w:lineRule="auto"/>
        <w:ind w:left="0" w:firstLine="567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</w:t>
      </w:r>
      <w:r w:rsidR="00DB43A7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Điểm cuối cùng chỉ làm tròn đến 1 số thập phân.</w:t>
      </w:r>
    </w:p>
    <w:p w14:paraId="686BEC4B" w14:textId="77777777" w:rsidR="00535F59" w:rsidRPr="00535F59" w:rsidRDefault="008A392C" w:rsidP="00535F59">
      <w:pPr>
        <w:pStyle w:val="ListParagraph"/>
        <w:numPr>
          <w:ilvl w:val="0"/>
          <w:numId w:val="38"/>
        </w:numPr>
        <w:tabs>
          <w:tab w:val="left" w:pos="567"/>
        </w:tabs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35F59">
        <w:rPr>
          <w:rFonts w:ascii="Times New Roman" w:hAnsi="Times New Roman" w:cs="Times New Roman"/>
          <w:b/>
          <w:sz w:val="28"/>
          <w:szCs w:val="28"/>
        </w:rPr>
        <w:t>Hướng dẫn về h</w:t>
      </w:r>
      <w:r w:rsidR="00122EE9" w:rsidRPr="00535F59">
        <w:rPr>
          <w:rFonts w:ascii="Times New Roman" w:hAnsi="Times New Roman" w:cs="Times New Roman"/>
          <w:b/>
          <w:sz w:val="28"/>
          <w:szCs w:val="28"/>
        </w:rPr>
        <w:t>ình thức trình bày</w:t>
      </w:r>
    </w:p>
    <w:p w14:paraId="0F54D7E2" w14:textId="77777777" w:rsidR="00535F59" w:rsidRPr="00535F59" w:rsidRDefault="00535F59" w:rsidP="00535F59">
      <w:pPr>
        <w:spacing w:line="360" w:lineRule="auto"/>
        <w:ind w:left="0"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>2.1.  Quy định về định dạng văn bản</w:t>
      </w: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44EABC63" w14:textId="77777777" w:rsidR="00122EE9" w:rsidRPr="00535F59" w:rsidRDefault="00122EE9" w:rsidP="000C5C55">
      <w:pPr>
        <w:pStyle w:val="ListParagraph"/>
        <w:numPr>
          <w:ilvl w:val="0"/>
          <w:numId w:val="41"/>
        </w:numPr>
        <w:spacing w:line="360" w:lineRule="auto"/>
        <w:ind w:left="0"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Bài báo cáo viết từ 2</w:t>
      </w:r>
      <w:r w:rsidR="00A344F7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r w:rsidR="00A344F7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="00DC2078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ang (in một mặt)</w:t>
      </w:r>
      <w:r w:rsidR="00DC2078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ể cả hình, bảng biểu và tài liệu tham khảo</w:t>
      </w: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, mỗi nhóm in 1 quyển.</w:t>
      </w:r>
    </w:p>
    <w:p w14:paraId="7C4A0025" w14:textId="77777777" w:rsidR="00122EE9" w:rsidRPr="00535F59" w:rsidRDefault="00122EE9" w:rsidP="000C5C55">
      <w:pPr>
        <w:pStyle w:val="ListParagraph"/>
        <w:numPr>
          <w:ilvl w:val="0"/>
          <w:numId w:val="41"/>
        </w:numPr>
        <w:spacing w:line="360" w:lineRule="auto"/>
        <w:ind w:left="0"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Đánh máy vi tính, khổ giấy A4.</w:t>
      </w:r>
    </w:p>
    <w:p w14:paraId="3DF49802" w14:textId="77777777" w:rsidR="00122EE9" w:rsidRPr="00535F59" w:rsidRDefault="00122EE9" w:rsidP="000C5C55">
      <w:pPr>
        <w:pStyle w:val="ListParagraph"/>
        <w:numPr>
          <w:ilvl w:val="0"/>
          <w:numId w:val="41"/>
        </w:numPr>
        <w:spacing w:line="360" w:lineRule="auto"/>
        <w:ind w:left="0"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Kiểu chữ </w:t>
      </w:r>
      <w:r w:rsidR="002B42E9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3 </w:t>
      </w: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Times New Roman, cách dòng</w:t>
      </w:r>
      <w:r w:rsidR="00DC2078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="00A344F7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1.5</w:t>
      </w:r>
      <w:proofErr w:type="gramStart"/>
      <w:r w:rsidR="00A344F7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t </w:t>
      </w:r>
      <w:r w:rsidR="00DC2078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proofErr w:type="gramEnd"/>
      <w:r w:rsidR="00DC2078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ách đoạn: 3pt. </w:t>
      </w:r>
    </w:p>
    <w:p w14:paraId="6B785546" w14:textId="77777777" w:rsidR="00A344F7" w:rsidRPr="00535F59" w:rsidRDefault="00DC2078" w:rsidP="000C5C55">
      <w:pPr>
        <w:pStyle w:val="ListParagraph"/>
        <w:numPr>
          <w:ilvl w:val="0"/>
          <w:numId w:val="41"/>
        </w:numPr>
        <w:spacing w:line="360" w:lineRule="auto"/>
        <w:ind w:left="0"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Lề trên: 2cm, lề dưới 2cm, lề trái 2cm, lề phải: 3.</w:t>
      </w:r>
      <w:r w:rsidR="00910814"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535F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m. </w:t>
      </w:r>
    </w:p>
    <w:p w14:paraId="026C4263" w14:textId="77777777" w:rsidR="008A009C" w:rsidRPr="00535F59" w:rsidRDefault="00535F59" w:rsidP="00535F59">
      <w:pPr>
        <w:pStyle w:val="ListParagraph"/>
        <w:numPr>
          <w:ilvl w:val="1"/>
          <w:numId w:val="40"/>
        </w:numPr>
        <w:spacing w:line="360" w:lineRule="auto"/>
        <w:ind w:left="0" w:firstLine="284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A009C" w:rsidRPr="00535F59">
        <w:rPr>
          <w:rFonts w:ascii="Times New Roman" w:hAnsi="Times New Roman" w:cs="Times New Roman"/>
          <w:b/>
          <w:sz w:val="28"/>
          <w:szCs w:val="28"/>
        </w:rPr>
        <w:t>Kết cấu bài báo cáo</w:t>
      </w:r>
    </w:p>
    <w:p w14:paraId="0E3B8F6F" w14:textId="77777777" w:rsidR="00AA1417" w:rsidRPr="00535F59" w:rsidRDefault="00AA1417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Trang bìa cứng</w:t>
      </w:r>
      <w:r w:rsidR="00E836E5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(</w:t>
      </w:r>
      <w:r w:rsidR="00E836E5" w:rsidRPr="00E836E5">
        <w:rPr>
          <w:rFonts w:ascii="Times New Roman" w:eastAsia="Times New Roman" w:hAnsi="Times New Roman" w:cs="Times New Roman"/>
          <w:i/>
          <w:color w:val="0A0A0A"/>
          <w:sz w:val="28"/>
          <w:szCs w:val="28"/>
        </w:rPr>
        <w:t>mẫu kèm theo</w:t>
      </w:r>
      <w:r w:rsidR="00E836E5">
        <w:rPr>
          <w:rFonts w:ascii="Times New Roman" w:eastAsia="Times New Roman" w:hAnsi="Times New Roman" w:cs="Times New Roman"/>
          <w:color w:val="0A0A0A"/>
          <w:sz w:val="28"/>
          <w:szCs w:val="28"/>
        </w:rPr>
        <w:t>)</w:t>
      </w:r>
    </w:p>
    <w:p w14:paraId="1DFA4309" w14:textId="77777777" w:rsidR="00AA1417" w:rsidRPr="00535F59" w:rsidRDefault="00AA1417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lastRenderedPageBreak/>
        <w:t xml:space="preserve">Nhận xét </w:t>
      </w:r>
      <w:r w:rsidR="00E836E5">
        <w:rPr>
          <w:rFonts w:ascii="Times New Roman" w:eastAsia="Times New Roman" w:hAnsi="Times New Roman" w:cs="Times New Roman"/>
          <w:color w:val="0A0A0A"/>
          <w:sz w:val="28"/>
          <w:szCs w:val="28"/>
        </w:rPr>
        <w:t>(</w:t>
      </w:r>
      <w:r w:rsidR="00E836E5" w:rsidRPr="00E836E5">
        <w:rPr>
          <w:rFonts w:ascii="Times New Roman" w:eastAsia="Times New Roman" w:hAnsi="Times New Roman" w:cs="Times New Roman"/>
          <w:i/>
          <w:color w:val="0A0A0A"/>
          <w:sz w:val="28"/>
          <w:szCs w:val="28"/>
        </w:rPr>
        <w:t>mẫu kèm theo</w:t>
      </w:r>
      <w:r w:rsidR="00E836E5">
        <w:rPr>
          <w:rFonts w:ascii="Times New Roman" w:eastAsia="Times New Roman" w:hAnsi="Times New Roman" w:cs="Times New Roman"/>
          <w:color w:val="0A0A0A"/>
          <w:sz w:val="28"/>
          <w:szCs w:val="28"/>
        </w:rPr>
        <w:t>)</w:t>
      </w:r>
    </w:p>
    <w:p w14:paraId="24EA731C" w14:textId="77777777" w:rsidR="00AA1417" w:rsidRPr="00535F59" w:rsidRDefault="00AA1417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Lời nói đầu (nếu có)</w:t>
      </w:r>
    </w:p>
    <w:p w14:paraId="514EAD8C" w14:textId="77777777" w:rsidR="00AA1417" w:rsidRPr="00535F59" w:rsidRDefault="00AA1417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Mục lục</w:t>
      </w:r>
    </w:p>
    <w:p w14:paraId="5264AC6C" w14:textId="77777777" w:rsidR="00AA1417" w:rsidRPr="00535F59" w:rsidRDefault="00F81D8E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hyperlink r:id="rId8" w:tooltip="Mở đầu" w:history="1">
        <w:r w:rsidR="00AA1417" w:rsidRPr="00535F59">
          <w:rPr>
            <w:rFonts w:ascii="Times New Roman" w:eastAsia="Times New Roman" w:hAnsi="Times New Roman" w:cs="Times New Roman"/>
            <w:color w:val="010000"/>
            <w:sz w:val="28"/>
            <w:szCs w:val="28"/>
          </w:rPr>
          <w:t>Mở đầu</w:t>
        </w:r>
      </w:hyperlink>
      <w:r w:rsidR="00AA1417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 (nếu không viết thành một chương)</w:t>
      </w:r>
    </w:p>
    <w:p w14:paraId="7B379FE5" w14:textId="77777777" w:rsidR="00AA1417" w:rsidRPr="00535F59" w:rsidRDefault="00AA1417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Chương 1, Chương 2, …</w:t>
      </w:r>
    </w:p>
    <w:p w14:paraId="1FFE0D47" w14:textId="77777777" w:rsidR="00AA1417" w:rsidRPr="00535F59" w:rsidRDefault="00AA1417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Kết luận (nếu không viết thành một chương)</w:t>
      </w:r>
    </w:p>
    <w:p w14:paraId="705024A6" w14:textId="77777777" w:rsidR="00AA1417" w:rsidRPr="00535F59" w:rsidRDefault="00AA1417" w:rsidP="00535F59">
      <w:pPr>
        <w:numPr>
          <w:ilvl w:val="0"/>
          <w:numId w:val="42"/>
        </w:numPr>
        <w:shd w:val="clear" w:color="auto" w:fill="FFFFFF"/>
        <w:tabs>
          <w:tab w:val="clear" w:pos="720"/>
        </w:tabs>
        <w:spacing w:line="360" w:lineRule="auto"/>
        <w:ind w:left="0" w:firstLine="567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Tài liệu tham khảo</w:t>
      </w:r>
    </w:p>
    <w:p w14:paraId="4D9AD590" w14:textId="77777777" w:rsidR="00AA1417" w:rsidRPr="00535F59" w:rsidRDefault="00535F59" w:rsidP="00535F59">
      <w:pPr>
        <w:pStyle w:val="ListParagraph"/>
        <w:numPr>
          <w:ilvl w:val="1"/>
          <w:numId w:val="40"/>
        </w:numPr>
        <w:shd w:val="clear" w:color="auto" w:fill="FFFFFF"/>
        <w:tabs>
          <w:tab w:val="left" w:pos="567"/>
        </w:tabs>
        <w:spacing w:line="360" w:lineRule="auto"/>
        <w:ind w:left="0" w:firstLine="284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 xml:space="preserve"> </w:t>
      </w:r>
      <w:r w:rsidRPr="00535F59"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>Phươ</w:t>
      </w:r>
      <w:r w:rsidR="00AA1417" w:rsidRPr="00535F59"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>ng thức đánh mục</w:t>
      </w:r>
    </w:p>
    <w:p w14:paraId="47FFC676" w14:textId="77777777" w:rsidR="00AA1417" w:rsidRPr="00535F59" w:rsidRDefault="00AA1417" w:rsidP="000C5C55">
      <w:pPr>
        <w:numPr>
          <w:ilvl w:val="0"/>
          <w:numId w:val="43"/>
        </w:numPr>
        <w:shd w:val="clear" w:color="auto" w:fill="FFFFFF"/>
        <w:tabs>
          <w:tab w:val="clear" w:pos="720"/>
        </w:tabs>
        <w:spacing w:line="360" w:lineRule="auto"/>
        <w:ind w:left="0" w:firstLine="567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Đánh số chương và số mục bằng số 1, 2, 3, </w:t>
      </w:r>
      <w:r w:rsidRPr="00535F59">
        <w:rPr>
          <w:rFonts w:ascii="Times New Roman" w:eastAsia="Times New Roman" w:hAnsi="Times New Roman" w:cs="Times New Roman"/>
          <w:b/>
          <w:bCs/>
          <w:i/>
          <w:iCs/>
          <w:color w:val="0A0A0A"/>
          <w:sz w:val="28"/>
          <w:szCs w:val="28"/>
        </w:rPr>
        <w:t>không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 dùng số La Mã I, II, III, không dùng a, b, c;</w:t>
      </w:r>
    </w:p>
    <w:p w14:paraId="3A6D6BD8" w14:textId="77777777" w:rsidR="00AA1417" w:rsidRPr="00535F59" w:rsidRDefault="00AA1417" w:rsidP="000C5C55">
      <w:pPr>
        <w:numPr>
          <w:ilvl w:val="0"/>
          <w:numId w:val="43"/>
        </w:numPr>
        <w:shd w:val="clear" w:color="auto" w:fill="FFFFFF"/>
        <w:tabs>
          <w:tab w:val="clear" w:pos="720"/>
        </w:tabs>
        <w:spacing w:line="360" w:lineRule="auto"/>
        <w:ind w:left="0" w:firstLine="567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Số đầu tiên là số của chương. Tối đa đánh 4 cấp;</w:t>
      </w:r>
    </w:p>
    <w:p w14:paraId="12CF022E" w14:textId="77777777" w:rsidR="00AA1417" w:rsidRPr="00535F59" w:rsidRDefault="00AA1417" w:rsidP="000C5C55">
      <w:pPr>
        <w:numPr>
          <w:ilvl w:val="0"/>
          <w:numId w:val="43"/>
        </w:numPr>
        <w:shd w:val="clear" w:color="auto" w:fill="FFFFFF"/>
        <w:tabs>
          <w:tab w:val="clear" w:pos="720"/>
        </w:tabs>
        <w:spacing w:line="360" w:lineRule="auto"/>
        <w:ind w:left="0" w:firstLine="567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Tiêu đề chương: in hoa chữ đậm, cỡ 15; tiêu đề mục lớn trong chương: in hoa đầu chữ đậm cỡ 13; tiêu đề mục nhỏ in nghiêng: chữ đậm cỡ 13. Sau tiêu đề các mục tuyệt đối </w:t>
      </w:r>
      <w:r w:rsid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không có các dấu chấm, hai chấm.</w:t>
      </w:r>
    </w:p>
    <w:p w14:paraId="2A9367D8" w14:textId="77777777" w:rsidR="00AA1417" w:rsidRPr="00535F59" w:rsidRDefault="00AA1417" w:rsidP="000C5C55">
      <w:pPr>
        <w:shd w:val="clear" w:color="auto" w:fill="FFFFFF"/>
        <w:spacing w:line="360" w:lineRule="auto"/>
        <w:ind w:left="1032" w:firstLine="0"/>
        <w:jc w:val="both"/>
        <w:rPr>
          <w:rFonts w:ascii="Times New Roman" w:eastAsia="Times New Roman" w:hAnsi="Times New Roman" w:cs="Times New Roman"/>
          <w:i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i/>
          <w:color w:val="0A0A0A"/>
          <w:sz w:val="28"/>
          <w:szCs w:val="28"/>
        </w:rPr>
        <w:t>Ví dụ:</w:t>
      </w:r>
    </w:p>
    <w:p w14:paraId="740387BB" w14:textId="77777777" w:rsidR="00AA1417" w:rsidRPr="00535F59" w:rsidRDefault="00AA1417" w:rsidP="00535F59">
      <w:pPr>
        <w:shd w:val="clear" w:color="auto" w:fill="FFFFFF"/>
        <w:spacing w:line="360" w:lineRule="auto"/>
        <w:ind w:firstLine="981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 </w:t>
      </w:r>
      <w:r w:rsidRPr="00535F59"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>Chương 1. TỔNG QUAN</w:t>
      </w:r>
    </w:p>
    <w:p w14:paraId="467B0EF7" w14:textId="77777777" w:rsidR="00AA1417" w:rsidRPr="00535F59" w:rsidRDefault="00AA1417" w:rsidP="00535F59">
      <w:pPr>
        <w:shd w:val="clear" w:color="auto" w:fill="FFFFFF"/>
        <w:spacing w:line="360" w:lineRule="auto"/>
        <w:ind w:firstLine="981"/>
        <w:rPr>
          <w:rFonts w:ascii="Times New Roman" w:eastAsia="Times New Roman" w:hAnsi="Times New Roman" w:cs="Times New Roman"/>
          <w:b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>1.1. </w:t>
      </w:r>
      <w:r w:rsidRPr="00535F59">
        <w:rPr>
          <w:rFonts w:ascii="Times New Roman" w:hAnsi="Times New Roman" w:cs="Times New Roman"/>
          <w:b/>
          <w:sz w:val="28"/>
          <w:szCs w:val="28"/>
        </w:rPr>
        <w:t>Lược sử hình thành và phát triển nhà máy</w:t>
      </w:r>
    </w:p>
    <w:p w14:paraId="79F9E149" w14:textId="77777777" w:rsidR="00AA1417" w:rsidRPr="00535F59" w:rsidRDefault="00AA1417" w:rsidP="00535F59">
      <w:pPr>
        <w:shd w:val="clear" w:color="auto" w:fill="FFFFFF"/>
        <w:spacing w:line="360" w:lineRule="auto"/>
        <w:ind w:firstLine="1265"/>
        <w:rPr>
          <w:rFonts w:ascii="Times New Roman" w:eastAsia="Times New Roman" w:hAnsi="Times New Roman" w:cs="Times New Roman"/>
          <w:i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b/>
          <w:bCs/>
          <w:i/>
          <w:color w:val="0A0A0A"/>
          <w:sz w:val="28"/>
          <w:szCs w:val="28"/>
        </w:rPr>
        <w:t>1.1.1.</w:t>
      </w:r>
      <w:r w:rsidRPr="00535F59">
        <w:rPr>
          <w:rFonts w:ascii="Times New Roman" w:eastAsia="Times New Roman" w:hAnsi="Times New Roman" w:cs="Times New Roman"/>
          <w:i/>
          <w:color w:val="0A0A0A"/>
          <w:sz w:val="28"/>
          <w:szCs w:val="28"/>
        </w:rPr>
        <w:t> </w:t>
      </w:r>
      <w:r w:rsidRPr="00535F59">
        <w:rPr>
          <w:rFonts w:ascii="Times New Roman" w:eastAsia="Times New Roman" w:hAnsi="Times New Roman" w:cs="Times New Roman"/>
          <w:b/>
          <w:bCs/>
          <w:i/>
          <w:color w:val="0A0A0A"/>
          <w:sz w:val="28"/>
          <w:szCs w:val="28"/>
        </w:rPr>
        <w:t>Cơ cấu</w:t>
      </w:r>
    </w:p>
    <w:p w14:paraId="02449945" w14:textId="77777777" w:rsidR="00AA1417" w:rsidRPr="00535F59" w:rsidRDefault="00535F59" w:rsidP="00535F59">
      <w:pPr>
        <w:shd w:val="clear" w:color="auto" w:fill="FFFFFF"/>
        <w:spacing w:line="360" w:lineRule="auto"/>
        <w:ind w:firstLine="1548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>
        <w:rPr>
          <w:rFonts w:ascii="Times New Roman" w:eastAsia="Times New Roman" w:hAnsi="Times New Roman" w:cs="Times New Roman"/>
          <w:color w:val="0A0A0A"/>
          <w:sz w:val="28"/>
          <w:szCs w:val="28"/>
        </w:rPr>
        <w:t>Quá trình hình thành</w:t>
      </w:r>
      <w:r w:rsidR="00AA1417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là…</w:t>
      </w:r>
    </w:p>
    <w:p w14:paraId="1CB8A756" w14:textId="77777777" w:rsidR="00AA1417" w:rsidRPr="0079692E" w:rsidRDefault="0079692E" w:rsidP="0079692E">
      <w:pPr>
        <w:pStyle w:val="ListParagraph"/>
        <w:numPr>
          <w:ilvl w:val="1"/>
          <w:numId w:val="40"/>
        </w:numPr>
        <w:shd w:val="clear" w:color="auto" w:fill="FFFFFF"/>
        <w:spacing w:line="360" w:lineRule="auto"/>
        <w:ind w:left="0" w:firstLine="284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 xml:space="preserve"> </w:t>
      </w:r>
      <w:r w:rsidR="00AA1417" w:rsidRPr="0079692E">
        <w:rPr>
          <w:rFonts w:ascii="Times New Roman" w:eastAsia="Times New Roman" w:hAnsi="Times New Roman" w:cs="Times New Roman"/>
          <w:b/>
          <w:bCs/>
          <w:color w:val="0A0A0A"/>
          <w:sz w:val="28"/>
          <w:szCs w:val="28"/>
        </w:rPr>
        <w:t>Tài liệu tham khảo</w:t>
      </w:r>
    </w:p>
    <w:p w14:paraId="72F85BB8" w14:textId="77777777" w:rsidR="00AA1417" w:rsidRPr="00535F59" w:rsidRDefault="00AA1417" w:rsidP="000C5C55">
      <w:pPr>
        <w:numPr>
          <w:ilvl w:val="0"/>
          <w:numId w:val="37"/>
        </w:numPr>
        <w:shd w:val="clear" w:color="auto" w:fill="FFFFFF"/>
        <w:spacing w:line="360" w:lineRule="auto"/>
        <w:ind w:left="1032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Có ít nhất </w:t>
      </w:r>
      <w:r w:rsidR="00535F59"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5</w:t>
      </w: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 tài liệu tham khảo;</w:t>
      </w:r>
    </w:p>
    <w:p w14:paraId="3CE38BA5" w14:textId="77777777" w:rsidR="00AA1417" w:rsidRPr="00535F59" w:rsidRDefault="00AA1417" w:rsidP="000C5C55">
      <w:pPr>
        <w:numPr>
          <w:ilvl w:val="0"/>
          <w:numId w:val="37"/>
        </w:numPr>
        <w:shd w:val="clear" w:color="auto" w:fill="FFFFFF"/>
        <w:spacing w:line="360" w:lineRule="auto"/>
        <w:ind w:left="1032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Các trích dẫn, lý thuyết cơ sở đều phải có tài liệu tham khảo;</w:t>
      </w:r>
    </w:p>
    <w:p w14:paraId="0070FEB4" w14:textId="77777777" w:rsidR="00AA1417" w:rsidRPr="00535F59" w:rsidRDefault="00AA1417" w:rsidP="000C5C55">
      <w:pPr>
        <w:numPr>
          <w:ilvl w:val="0"/>
          <w:numId w:val="37"/>
        </w:numPr>
        <w:shd w:val="clear" w:color="auto" w:fill="FFFFFF"/>
        <w:spacing w:line="360" w:lineRule="auto"/>
        <w:ind w:left="1032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Có đánh số thứ tự 1, 2, 3 kế tiếp nhau;</w:t>
      </w:r>
    </w:p>
    <w:p w14:paraId="09E7F6FE" w14:textId="77777777" w:rsidR="00AA1417" w:rsidRPr="00535F59" w:rsidRDefault="00AA1417" w:rsidP="000C5C55">
      <w:pPr>
        <w:numPr>
          <w:ilvl w:val="0"/>
          <w:numId w:val="37"/>
        </w:numPr>
        <w:shd w:val="clear" w:color="auto" w:fill="FFFFFF"/>
        <w:spacing w:line="360" w:lineRule="auto"/>
        <w:ind w:left="1032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>Tách riêng phần tài liệu tiếng Việt, tài liệu tiếng Anh, tài liệu internet;</w:t>
      </w:r>
    </w:p>
    <w:p w14:paraId="22FB1936" w14:textId="77777777" w:rsidR="00AA1417" w:rsidRPr="00535F59" w:rsidRDefault="00AA1417" w:rsidP="000C5C55">
      <w:pPr>
        <w:numPr>
          <w:ilvl w:val="0"/>
          <w:numId w:val="37"/>
        </w:numPr>
        <w:shd w:val="clear" w:color="auto" w:fill="FFFFFF"/>
        <w:spacing w:line="360" w:lineRule="auto"/>
        <w:ind w:left="1032"/>
        <w:jc w:val="both"/>
        <w:rPr>
          <w:rFonts w:ascii="Times New Roman" w:eastAsia="Times New Roman" w:hAnsi="Times New Roman" w:cs="Times New Roman"/>
          <w:color w:val="0A0A0A"/>
          <w:sz w:val="28"/>
          <w:szCs w:val="28"/>
        </w:rPr>
      </w:pPr>
      <w:r w:rsidRPr="00535F59">
        <w:rPr>
          <w:rFonts w:ascii="Times New Roman" w:eastAsia="Times New Roman" w:hAnsi="Times New Roman" w:cs="Times New Roman"/>
          <w:color w:val="0A0A0A"/>
          <w:sz w:val="28"/>
          <w:szCs w:val="28"/>
        </w:rPr>
        <w:t xml:space="preserve">Trong mỗi phần, liệt kê </w:t>
      </w:r>
      <w:r w:rsidR="0079692E">
        <w:rPr>
          <w:rFonts w:ascii="Times New Roman" w:eastAsia="Times New Roman" w:hAnsi="Times New Roman" w:cs="Times New Roman"/>
          <w:color w:val="0A0A0A"/>
          <w:sz w:val="28"/>
          <w:szCs w:val="28"/>
        </w:rPr>
        <w:t>theo ABC.</w:t>
      </w:r>
    </w:p>
    <w:p w14:paraId="1602EEAB" w14:textId="77777777" w:rsidR="00535F59" w:rsidRPr="00535F59" w:rsidRDefault="0079692E" w:rsidP="0079692E">
      <w:pPr>
        <w:pStyle w:val="ListParagraph"/>
        <w:numPr>
          <w:ilvl w:val="1"/>
          <w:numId w:val="40"/>
        </w:numPr>
        <w:spacing w:line="360" w:lineRule="auto"/>
        <w:ind w:left="0" w:firstLine="284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35F59" w:rsidRPr="00535F59">
        <w:rPr>
          <w:rFonts w:ascii="Times New Roman" w:hAnsi="Times New Roman" w:cs="Times New Roman"/>
          <w:b/>
          <w:sz w:val="28"/>
          <w:szCs w:val="28"/>
        </w:rPr>
        <w:t>Thực hiện báo cáo</w:t>
      </w:r>
    </w:p>
    <w:p w14:paraId="098AE13E" w14:textId="77777777" w:rsidR="00535F59" w:rsidRPr="00535F59" w:rsidRDefault="00535F59" w:rsidP="000C5C55">
      <w:pPr>
        <w:pStyle w:val="ListParagraph"/>
        <w:numPr>
          <w:ilvl w:val="0"/>
          <w:numId w:val="34"/>
        </w:numPr>
        <w:tabs>
          <w:tab w:val="clear" w:pos="720"/>
        </w:tabs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535F59">
        <w:rPr>
          <w:rFonts w:ascii="Times New Roman" w:hAnsi="Times New Roman" w:cs="Times New Roman"/>
          <w:sz w:val="28"/>
          <w:szCs w:val="28"/>
        </w:rPr>
        <w:t xml:space="preserve">Thời gian báo cáo mỗi nhóm: 20 phút, trong đó sinh viên báo cáo 10 phút, hỏi đáp hội đồng không quá 10 phút. </w:t>
      </w:r>
    </w:p>
    <w:p w14:paraId="2FEFAB74" w14:textId="77777777" w:rsidR="0079692E" w:rsidRPr="000C5C55" w:rsidRDefault="00535F59" w:rsidP="000C5C55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35F59">
        <w:rPr>
          <w:rFonts w:ascii="Times New Roman" w:hAnsi="Times New Roman" w:cs="Times New Roman"/>
          <w:sz w:val="28"/>
          <w:szCs w:val="28"/>
        </w:rPr>
        <w:lastRenderedPageBreak/>
        <w:t>Trước khi nhóm thực hiện báo cáo phải gởi bài cho giảng viên hướng dẫn trước 05</w:t>
      </w:r>
      <w:r w:rsidR="000C5C55">
        <w:rPr>
          <w:rFonts w:ascii="Times New Roman" w:hAnsi="Times New Roman" w:cs="Times New Roman"/>
          <w:sz w:val="28"/>
          <w:szCs w:val="28"/>
        </w:rPr>
        <w:t xml:space="preserve"> ngày.</w:t>
      </w:r>
    </w:p>
    <w:p w14:paraId="18914B82" w14:textId="77777777" w:rsidR="00376AF4" w:rsidRPr="00376AF4" w:rsidRDefault="0079692E" w:rsidP="000C5C55">
      <w:pPr>
        <w:spacing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E01AD" w:rsidRPr="00376AF4">
        <w:rPr>
          <w:rFonts w:ascii="Times New Roman" w:hAnsi="Times New Roman" w:cs="Times New Roman"/>
          <w:sz w:val="28"/>
          <w:szCs w:val="28"/>
        </w:rPr>
        <w:t xml:space="preserve">Trên đây là </w:t>
      </w:r>
      <w:r>
        <w:rPr>
          <w:rFonts w:ascii="Times New Roman" w:hAnsi="Times New Roman" w:cs="Times New Roman"/>
          <w:sz w:val="28"/>
          <w:szCs w:val="28"/>
        </w:rPr>
        <w:t xml:space="preserve">hướng dẫn </w:t>
      </w:r>
      <w:r w:rsidR="00DE01AD" w:rsidRPr="00376AF4">
        <w:rPr>
          <w:rFonts w:ascii="Times New Roman" w:hAnsi="Times New Roman" w:cs="Times New Roman"/>
          <w:sz w:val="28"/>
          <w:szCs w:val="28"/>
        </w:rPr>
        <w:t xml:space="preserve">kế hoạch </w:t>
      </w:r>
      <w:r w:rsidR="00122EE9" w:rsidRPr="00376AF4">
        <w:rPr>
          <w:rFonts w:ascii="Times New Roman" w:hAnsi="Times New Roman" w:cs="Times New Roman"/>
          <w:sz w:val="28"/>
          <w:szCs w:val="28"/>
        </w:rPr>
        <w:t>báo cáo chuyên đề</w:t>
      </w:r>
      <w:r w:rsidR="00BA59C3" w:rsidRPr="00376AF4">
        <w:rPr>
          <w:rFonts w:ascii="Times New Roman" w:hAnsi="Times New Roman" w:cs="Times New Roman"/>
          <w:sz w:val="28"/>
          <w:szCs w:val="28"/>
        </w:rPr>
        <w:t xml:space="preserve"> thực tế</w:t>
      </w:r>
      <w:r w:rsidR="00DE01AD" w:rsidRPr="00376AF4">
        <w:rPr>
          <w:rFonts w:ascii="Times New Roman" w:hAnsi="Times New Roman" w:cs="Times New Roman"/>
          <w:sz w:val="28"/>
          <w:szCs w:val="28"/>
        </w:rPr>
        <w:t xml:space="preserve"> của sinh viên chính quy khóa 201</w:t>
      </w:r>
      <w:r w:rsidR="00A033B8" w:rsidRPr="00376AF4">
        <w:rPr>
          <w:rFonts w:ascii="Times New Roman" w:hAnsi="Times New Roman" w:cs="Times New Roman"/>
          <w:sz w:val="28"/>
          <w:szCs w:val="28"/>
        </w:rPr>
        <w:t>7</w:t>
      </w:r>
      <w:r w:rsidR="00DE01AD" w:rsidRPr="00376AF4">
        <w:rPr>
          <w:rFonts w:ascii="Times New Roman" w:hAnsi="Times New Roman" w:cs="Times New Roman"/>
          <w:sz w:val="28"/>
          <w:szCs w:val="28"/>
        </w:rPr>
        <w:t xml:space="preserve"> thuộ</w:t>
      </w:r>
      <w:r w:rsidR="00376AF4" w:rsidRPr="00376AF4">
        <w:rPr>
          <w:rFonts w:ascii="Times New Roman" w:hAnsi="Times New Roman" w:cs="Times New Roman"/>
          <w:sz w:val="28"/>
          <w:szCs w:val="28"/>
        </w:rPr>
        <w:t xml:space="preserve">c </w:t>
      </w:r>
      <w:r w:rsidR="00D33BFF" w:rsidRPr="00376AF4">
        <w:rPr>
          <w:rFonts w:ascii="Times New Roman" w:hAnsi="Times New Roman" w:cs="Times New Roman"/>
          <w:sz w:val="28"/>
          <w:szCs w:val="28"/>
        </w:rPr>
        <w:t>khoa Điện - Điện tử - Viễn thông</w:t>
      </w:r>
      <w:r w:rsidR="00DE01AD" w:rsidRPr="00376AF4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Đề nghị giảng viên hướng dẫn, sinh viên thực hiện đúng theo hướng dẫn.</w:t>
      </w:r>
    </w:p>
    <w:p w14:paraId="190A8B90" w14:textId="77777777" w:rsidR="009D6AC2" w:rsidRPr="00DE01AD" w:rsidRDefault="00376AF4" w:rsidP="00965DA5">
      <w:pPr>
        <w:tabs>
          <w:tab w:val="left" w:pos="993"/>
          <w:tab w:val="left" w:pos="1418"/>
        </w:tabs>
        <w:spacing w:line="288" w:lineRule="auto"/>
        <w:ind w:firstLine="0"/>
        <w:jc w:val="both"/>
        <w:rPr>
          <w:rFonts w:ascii="Times New Roman" w:hAnsi="Times New Roman" w:cs="Times New Roman"/>
          <w:sz w:val="28"/>
          <w:szCs w:val="28"/>
        </w:rPr>
      </w:pPr>
      <w:r w:rsidRPr="00376AF4">
        <w:rPr>
          <w:rFonts w:ascii="Times New Roman" w:hAnsi="Times New Roman" w:cs="Times New Roman"/>
          <w:sz w:val="28"/>
          <w:szCs w:val="28"/>
        </w:rPr>
        <w:tab/>
      </w: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536"/>
      </w:tblGrid>
      <w:tr w:rsidR="00763A58" w:rsidRPr="00490A94" w14:paraId="36BCD8E2" w14:textId="77777777" w:rsidTr="004B3896">
        <w:trPr>
          <w:trHeight w:val="1066"/>
          <w:jc w:val="center"/>
        </w:trPr>
        <w:tc>
          <w:tcPr>
            <w:tcW w:w="5103" w:type="dxa"/>
            <w:vAlign w:val="center"/>
          </w:tcPr>
          <w:p w14:paraId="4498E087" w14:textId="77777777" w:rsidR="00763A58" w:rsidRPr="00490A94" w:rsidRDefault="004B3896" w:rsidP="00965DA5">
            <w:pPr>
              <w:tabs>
                <w:tab w:val="left" w:pos="993"/>
                <w:tab w:val="left" w:pos="1418"/>
              </w:tabs>
              <w:spacing w:line="288" w:lineRule="auto"/>
              <w:ind w:left="0" w:firstLine="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KHOA ĐIỆN – ĐIỆN TỬ - VIỄN THÔNG </w:t>
            </w:r>
          </w:p>
        </w:tc>
        <w:tc>
          <w:tcPr>
            <w:tcW w:w="4536" w:type="dxa"/>
            <w:vAlign w:val="center"/>
          </w:tcPr>
          <w:p w14:paraId="37EA68A2" w14:textId="77777777" w:rsidR="00763A58" w:rsidRPr="00490A94" w:rsidRDefault="004B3896" w:rsidP="00965DA5">
            <w:pPr>
              <w:tabs>
                <w:tab w:val="left" w:pos="993"/>
                <w:tab w:val="left" w:pos="1418"/>
              </w:tabs>
              <w:spacing w:line="288" w:lineRule="auto"/>
              <w:ind w:left="0" w:firstLine="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Ộ MÔN KỸ THUẬT ĐIỆN - NL</w:t>
            </w:r>
          </w:p>
        </w:tc>
      </w:tr>
      <w:tr w:rsidR="00763A58" w:rsidRPr="00490A94" w14:paraId="5BA4F446" w14:textId="77777777" w:rsidTr="004B3896">
        <w:trPr>
          <w:trHeight w:val="2057"/>
          <w:jc w:val="center"/>
        </w:trPr>
        <w:tc>
          <w:tcPr>
            <w:tcW w:w="5103" w:type="dxa"/>
          </w:tcPr>
          <w:p w14:paraId="05D91B44" w14:textId="77777777" w:rsidR="00763A58" w:rsidRPr="0015219F" w:rsidRDefault="00763A58" w:rsidP="00965DA5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36" w:type="dxa"/>
          </w:tcPr>
          <w:p w14:paraId="74F7A5EA" w14:textId="77777777" w:rsidR="00763A58" w:rsidRPr="00490A94" w:rsidRDefault="00763A58" w:rsidP="00965DA5">
            <w:pPr>
              <w:tabs>
                <w:tab w:val="left" w:pos="993"/>
                <w:tab w:val="left" w:pos="1418"/>
              </w:tabs>
              <w:spacing w:line="288" w:lineRule="auto"/>
              <w:ind w:left="0"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bookmarkStart w:id="0" w:name="_GoBack"/>
            <w:bookmarkEnd w:id="0"/>
          </w:p>
        </w:tc>
      </w:tr>
    </w:tbl>
    <w:p w14:paraId="623BFB6B" w14:textId="77777777" w:rsidR="00FB118D" w:rsidRDefault="00FB118D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3229177B" w14:textId="77777777" w:rsidR="00763A58" w:rsidRDefault="00763A58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6D769AD4" w14:textId="77777777" w:rsidR="00763A58" w:rsidRDefault="00763A58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7A1EAC5A" w14:textId="77777777" w:rsidR="00763A58" w:rsidRDefault="00763A58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05C6E3EC" w14:textId="77777777" w:rsidR="00763A58" w:rsidRDefault="00763A58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3A228583" w14:textId="77777777" w:rsidR="00763A58" w:rsidRDefault="00763A58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5968D5F2" w14:textId="77777777" w:rsidR="00965DA5" w:rsidRDefault="00965DA5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25E47936" w14:textId="77777777" w:rsidR="00965DA5" w:rsidRDefault="00965DA5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490ACD5B" w14:textId="77777777" w:rsidR="00763A58" w:rsidRDefault="00763A58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3E74F380" w14:textId="77777777" w:rsidR="0079692E" w:rsidRDefault="0079692E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27AE4E5E" w14:textId="77777777" w:rsidR="0079692E" w:rsidRDefault="0079692E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65012FF5" w14:textId="77777777" w:rsidR="0079692E" w:rsidRDefault="0079692E" w:rsidP="00FB118D">
      <w:pPr>
        <w:tabs>
          <w:tab w:val="left" w:pos="993"/>
          <w:tab w:val="left" w:pos="1418"/>
        </w:tabs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7999B29A" w14:textId="77777777" w:rsidR="000C5C55" w:rsidRDefault="000C5C55" w:rsidP="000C5C55">
      <w:pPr>
        <w:tabs>
          <w:tab w:val="left" w:pos="993"/>
          <w:tab w:val="left" w:pos="1418"/>
        </w:tabs>
        <w:spacing w:before="120" w:after="120"/>
        <w:ind w:left="0" w:firstLine="0"/>
        <w:jc w:val="both"/>
        <w:rPr>
          <w:rFonts w:ascii="Times New Roman" w:hAnsi="Times New Roman" w:cs="Times New Roman"/>
          <w:sz w:val="28"/>
          <w:szCs w:val="28"/>
        </w:rPr>
        <w:sectPr w:rsidR="000C5C55">
          <w:headerReference w:type="default" r:id="rId9"/>
          <w:footerReference w:type="default" r:id="rId10"/>
          <w:pgSz w:w="11906" w:h="16838"/>
          <w:pgMar w:top="1701" w:right="1134" w:bottom="1701" w:left="1984" w:header="706" w:footer="709" w:gutter="0"/>
          <w:pgNumType w:fmt="lowerRoman" w:start="1"/>
          <w:cols w:space="0"/>
          <w:docGrid w:linePitch="360"/>
        </w:sectPr>
      </w:pPr>
    </w:p>
    <w:p w14:paraId="1865ADAB" w14:textId="77777777" w:rsidR="0079692E" w:rsidRDefault="0079692E" w:rsidP="0079692E">
      <w:pPr>
        <w:spacing w:line="360" w:lineRule="auto"/>
        <w:ind w:left="0" w:firstLine="0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lastRenderedPageBreak/>
        <w:t>TRƯỜNG ĐẠI HỌC KỸ THUẬT-CÔNG NGHỆ CẦN THƠ</w:t>
      </w:r>
    </w:p>
    <w:p w14:paraId="0FC42602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KHOA ĐIỆN - ĐIỆN TỬ - VIỄN THÔNG</w:t>
      </w:r>
    </w:p>
    <w:p w14:paraId="72F2C6A2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eastAsia="en-SG"/>
        </w:rPr>
      </w:pPr>
      <w:r>
        <w:rPr>
          <w:rFonts w:ascii="Times New Roman" w:hAnsi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94418D" wp14:editId="52A3664F">
                <wp:simplePos x="0" y="0"/>
                <wp:positionH relativeFrom="column">
                  <wp:posOffset>1976368</wp:posOffset>
                </wp:positionH>
                <wp:positionV relativeFrom="paragraph">
                  <wp:posOffset>32634</wp:posOffset>
                </wp:positionV>
                <wp:extent cx="1508760" cy="0"/>
                <wp:effectExtent l="19050" t="26670" r="24765" b="20955"/>
                <wp:wrapNone/>
                <wp:docPr id="33" name="Straight Arrow Connector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876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A0F054" id="Straight Arrow Connector 33" o:spid="_x0000_s1026" type="#_x0000_t32" style="position:absolute;margin-left:155.6pt;margin-top:2.55pt;width:118.8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" strokeweight="3pt"/>
            </w:pict>
          </mc:Fallback>
        </mc:AlternateContent>
      </w:r>
    </w:p>
    <w:p w14:paraId="66BB1F9F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eastAsia="en-SG"/>
        </w:rPr>
      </w:pPr>
      <w:bookmarkStart w:id="1" w:name="page1"/>
      <w:bookmarkEnd w:id="1"/>
      <w:r>
        <w:rPr>
          <w:rFonts w:ascii="Times New Roman" w:hAnsi="Times New Roman"/>
          <w:b/>
          <w:noProof/>
          <w:sz w:val="26"/>
          <w:szCs w:val="26"/>
        </w:rPr>
        <w:drawing>
          <wp:anchor distT="0" distB="0" distL="0" distR="0" simplePos="0" relativeHeight="251665408" behindDoc="0" locked="0" layoutInCell="1" allowOverlap="1" wp14:anchorId="6198C55B" wp14:editId="3CD82580">
            <wp:simplePos x="0" y="0"/>
            <wp:positionH relativeFrom="column">
              <wp:posOffset>1852930</wp:posOffset>
            </wp:positionH>
            <wp:positionV relativeFrom="paragraph">
              <wp:posOffset>358140</wp:posOffset>
            </wp:positionV>
            <wp:extent cx="1886585" cy="1845945"/>
            <wp:effectExtent l="0" t="0" r="3175" b="13335"/>
            <wp:wrapTopAndBottom/>
            <wp:docPr id="4" name="Picture 4" descr="Đại_học_Kỹ_thuật_-_Công_nghệ_Cần_Th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Đại_học_Kỹ_thuật_-_Công_nghệ_Cần_Thơ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6585" cy="184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B910D2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eastAsia="en-SG"/>
        </w:rPr>
      </w:pPr>
    </w:p>
    <w:p w14:paraId="5DC71E01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CHUYÊN ĐỀ THỰC TẾ</w:t>
      </w:r>
    </w:p>
    <w:p w14:paraId="3AD704C6" w14:textId="77777777" w:rsidR="0079692E" w:rsidRDefault="0079692E" w:rsidP="0079692E">
      <w:pPr>
        <w:spacing w:line="360" w:lineRule="auto"/>
        <w:ind w:left="0" w:firstLine="0"/>
        <w:rPr>
          <w:rFonts w:ascii="Times New Roman" w:hAnsi="Times New Roman"/>
          <w:b/>
          <w:sz w:val="32"/>
          <w:szCs w:val="32"/>
          <w:lang w:val="vi-VN"/>
        </w:rPr>
      </w:pPr>
    </w:p>
    <w:p w14:paraId="65DEF5CC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TÌM HIỂU……………………..</w:t>
      </w:r>
    </w:p>
    <w:p w14:paraId="35887318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40"/>
          <w:szCs w:val="40"/>
        </w:rPr>
      </w:pPr>
    </w:p>
    <w:p w14:paraId="4EB42D58" w14:textId="77777777" w:rsidR="000C5C55" w:rsidRDefault="000C5C55" w:rsidP="0079692E">
      <w:pPr>
        <w:spacing w:line="360" w:lineRule="auto"/>
        <w:jc w:val="center"/>
        <w:rPr>
          <w:rFonts w:ascii="Times New Roman" w:hAnsi="Times New Roman"/>
          <w:b/>
          <w:sz w:val="40"/>
          <w:szCs w:val="40"/>
        </w:rPr>
      </w:pPr>
    </w:p>
    <w:p w14:paraId="713C69B3" w14:textId="77777777" w:rsidR="0079692E" w:rsidRDefault="0079692E" w:rsidP="0079692E">
      <w:pPr>
        <w:spacing w:line="360" w:lineRule="auto"/>
        <w:jc w:val="both"/>
        <w:rPr>
          <w:rFonts w:ascii="Times New Roman" w:hAnsi="Times New Roman"/>
          <w:b/>
          <w:sz w:val="28"/>
          <w:szCs w:val="28"/>
          <w:lang w:val="vi-VN"/>
        </w:rPr>
      </w:pPr>
    </w:p>
    <w:p w14:paraId="35AFE4F9" w14:textId="77777777" w:rsidR="0079692E" w:rsidRDefault="0079692E" w:rsidP="0079692E">
      <w:pPr>
        <w:spacing w:line="360" w:lineRule="auto"/>
        <w:ind w:left="718" w:firstLine="0"/>
        <w:jc w:val="both"/>
        <w:rPr>
          <w:rFonts w:ascii="Times New Roman" w:hAnsi="Times New Roman"/>
          <w:b/>
          <w:sz w:val="26"/>
          <w:szCs w:val="26"/>
          <w:lang w:val="vi-VN"/>
        </w:rPr>
      </w:pPr>
      <w:r>
        <w:rPr>
          <w:rFonts w:ascii="Times New Roman" w:hAnsi="Times New Roman"/>
          <w:b/>
          <w:sz w:val="26"/>
          <w:szCs w:val="26"/>
          <w:lang w:val="vi-VN"/>
        </w:rPr>
        <w:t xml:space="preserve">CÁN BỘ HƯỚNG DẪN    </w:t>
      </w:r>
      <w:r>
        <w:rPr>
          <w:rFonts w:ascii="Times New Roman" w:hAnsi="Times New Roman"/>
          <w:b/>
          <w:sz w:val="28"/>
          <w:szCs w:val="28"/>
          <w:lang w:val="vi-VN"/>
        </w:rPr>
        <w:t xml:space="preserve">            </w:t>
      </w:r>
      <w:r>
        <w:rPr>
          <w:rFonts w:ascii="Times New Roman" w:hAnsi="Times New Roman"/>
          <w:b/>
          <w:sz w:val="26"/>
          <w:szCs w:val="26"/>
          <w:lang w:val="vi-VN"/>
        </w:rPr>
        <w:t>SINH VIÊN THỰC HIỆN</w:t>
      </w:r>
    </w:p>
    <w:p w14:paraId="37F0027E" w14:textId="77777777" w:rsidR="0079692E" w:rsidRPr="0079692E" w:rsidRDefault="0079692E" w:rsidP="0079692E">
      <w:pPr>
        <w:spacing w:line="360" w:lineRule="auto"/>
        <w:ind w:hanging="2"/>
        <w:jc w:val="both"/>
        <w:rPr>
          <w:rFonts w:ascii="Times New Roman" w:hAnsi="Times New Roman"/>
          <w:bCs/>
          <w:sz w:val="28"/>
          <w:szCs w:val="28"/>
          <w:lang w:val="vi-VN"/>
        </w:rPr>
      </w:pPr>
      <w:r>
        <w:rPr>
          <w:rFonts w:ascii="Times New Roman" w:hAnsi="Times New Roman"/>
          <w:bCs/>
          <w:sz w:val="28"/>
          <w:szCs w:val="28"/>
        </w:rPr>
        <w:t>TS. Lê…………………</w:t>
      </w:r>
      <w:r>
        <w:rPr>
          <w:rFonts w:ascii="Times New Roman" w:hAnsi="Times New Roman"/>
          <w:bCs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</w:t>
      </w:r>
      <w:r>
        <w:rPr>
          <w:rFonts w:ascii="Times New Roman" w:hAnsi="Times New Roman"/>
          <w:bCs/>
          <w:sz w:val="28"/>
          <w:szCs w:val="28"/>
          <w:lang w:val="vi-VN"/>
        </w:rPr>
        <w:t xml:space="preserve">1. </w:t>
      </w:r>
      <w:r>
        <w:rPr>
          <w:rFonts w:ascii="Times New Roman" w:hAnsi="Times New Roman"/>
          <w:bCs/>
          <w:sz w:val="28"/>
          <w:szCs w:val="28"/>
        </w:rPr>
        <w:t>Nguyễn Văn A….</w:t>
      </w:r>
      <w:r>
        <w:rPr>
          <w:rFonts w:ascii="Times New Roman" w:hAnsi="Times New Roman"/>
          <w:bCs/>
          <w:sz w:val="28"/>
          <w:szCs w:val="28"/>
          <w:lang w:val="vi-VN"/>
        </w:rPr>
        <w:t xml:space="preserve"> (MSSV:</w:t>
      </w:r>
      <w:r>
        <w:rPr>
          <w:rFonts w:ascii="Times New Roman" w:hAnsi="Times New Roman"/>
          <w:bCs/>
          <w:sz w:val="28"/>
          <w:szCs w:val="28"/>
        </w:rPr>
        <w:t>…..</w:t>
      </w:r>
      <w:r>
        <w:rPr>
          <w:rFonts w:ascii="Times New Roman" w:hAnsi="Times New Roman"/>
          <w:bCs/>
          <w:sz w:val="28"/>
          <w:szCs w:val="28"/>
          <w:lang w:val="vi-VN"/>
        </w:rPr>
        <w:t>)</w:t>
      </w:r>
    </w:p>
    <w:p w14:paraId="0D9C740B" w14:textId="77777777" w:rsidR="0079692E" w:rsidRDefault="0079692E" w:rsidP="0079692E">
      <w:pPr>
        <w:spacing w:line="360" w:lineRule="auto"/>
        <w:ind w:hanging="2"/>
        <w:jc w:val="both"/>
        <w:rPr>
          <w:rFonts w:ascii="Times New Roman" w:hAnsi="Times New Roman"/>
          <w:bCs/>
          <w:sz w:val="28"/>
          <w:szCs w:val="28"/>
          <w:lang w:val="vi-VN"/>
        </w:rPr>
      </w:pPr>
      <w:r>
        <w:rPr>
          <w:rFonts w:ascii="Times New Roman" w:hAnsi="Times New Roman"/>
          <w:bCs/>
          <w:sz w:val="28"/>
          <w:szCs w:val="28"/>
        </w:rPr>
        <w:t>Ths. Nguyễn…………..</w:t>
      </w:r>
      <w:r>
        <w:rPr>
          <w:rFonts w:ascii="Times New Roman" w:hAnsi="Times New Roman"/>
          <w:b/>
          <w:sz w:val="28"/>
          <w:szCs w:val="28"/>
          <w:lang w:val="vi-VN"/>
        </w:rPr>
        <w:tab/>
      </w:r>
      <w:r>
        <w:rPr>
          <w:rFonts w:ascii="Times New Roman" w:hAnsi="Times New Roman"/>
          <w:b/>
          <w:sz w:val="28"/>
          <w:szCs w:val="28"/>
          <w:lang w:val="vi-VN"/>
        </w:rPr>
        <w:tab/>
      </w:r>
      <w:r w:rsidRPr="0079692E">
        <w:rPr>
          <w:rFonts w:ascii="Times New Roman" w:hAnsi="Times New Roman"/>
          <w:sz w:val="28"/>
          <w:szCs w:val="28"/>
        </w:rPr>
        <w:t>2.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Cs/>
          <w:sz w:val="28"/>
          <w:szCs w:val="28"/>
          <w:lang w:val="vi-VN"/>
        </w:rPr>
        <w:t>Lê V</w:t>
      </w:r>
      <w:proofErr w:type="gramStart"/>
      <w:r>
        <w:rPr>
          <w:rFonts w:ascii="Times New Roman" w:hAnsi="Times New Roman"/>
          <w:bCs/>
          <w:sz w:val="28"/>
          <w:szCs w:val="28"/>
        </w:rPr>
        <w:t>…..</w:t>
      </w:r>
      <w:proofErr w:type="gramEnd"/>
      <w:r>
        <w:rPr>
          <w:rFonts w:ascii="Times New Roman" w:hAnsi="Times New Roman"/>
          <w:bCs/>
          <w:sz w:val="28"/>
          <w:szCs w:val="28"/>
        </w:rPr>
        <w:t>……..</w:t>
      </w:r>
      <w:r>
        <w:rPr>
          <w:rFonts w:ascii="Times New Roman" w:hAnsi="Times New Roman"/>
          <w:bCs/>
          <w:sz w:val="28"/>
          <w:szCs w:val="28"/>
          <w:lang w:val="vi-VN"/>
        </w:rPr>
        <w:t>......(MSSV:</w:t>
      </w:r>
      <w:r>
        <w:rPr>
          <w:rFonts w:ascii="Times New Roman" w:hAnsi="Times New Roman"/>
          <w:bCs/>
          <w:sz w:val="28"/>
          <w:szCs w:val="28"/>
        </w:rPr>
        <w:t>….</w:t>
      </w:r>
      <w:r>
        <w:rPr>
          <w:rFonts w:ascii="Times New Roman" w:hAnsi="Times New Roman"/>
          <w:bCs/>
          <w:sz w:val="28"/>
          <w:szCs w:val="28"/>
          <w:lang w:val="vi-VN"/>
        </w:rPr>
        <w:t>)</w:t>
      </w:r>
    </w:p>
    <w:p w14:paraId="461C7C6C" w14:textId="77777777" w:rsidR="0079692E" w:rsidRPr="0079692E" w:rsidRDefault="0079692E" w:rsidP="0079692E">
      <w:pPr>
        <w:spacing w:line="360" w:lineRule="auto"/>
        <w:ind w:left="3600" w:firstLine="720"/>
        <w:jc w:val="both"/>
        <w:rPr>
          <w:rFonts w:ascii="Times New Roman" w:hAnsi="Times New Roman"/>
          <w:bCs/>
          <w:sz w:val="28"/>
          <w:szCs w:val="28"/>
          <w:lang w:val="vi-VN"/>
        </w:rPr>
      </w:pPr>
      <w:r>
        <w:rPr>
          <w:rFonts w:ascii="Times New Roman" w:hAnsi="Times New Roman"/>
          <w:bCs/>
          <w:sz w:val="28"/>
          <w:szCs w:val="28"/>
        </w:rPr>
        <w:t xml:space="preserve">3. </w:t>
      </w:r>
      <w:r w:rsidRPr="0079692E">
        <w:rPr>
          <w:rFonts w:ascii="Times New Roman" w:hAnsi="Times New Roman"/>
          <w:bCs/>
          <w:sz w:val="28"/>
          <w:szCs w:val="28"/>
        </w:rPr>
        <w:t>Trần</w:t>
      </w:r>
      <w:r w:rsidRPr="0079692E">
        <w:rPr>
          <w:rFonts w:ascii="Times New Roman" w:hAnsi="Times New Roman"/>
          <w:bCs/>
          <w:sz w:val="28"/>
          <w:szCs w:val="28"/>
          <w:lang w:val="vi-VN"/>
        </w:rPr>
        <w:t xml:space="preserve"> V</w:t>
      </w:r>
      <w:proofErr w:type="gramStart"/>
      <w:r w:rsidRPr="0079692E">
        <w:rPr>
          <w:rFonts w:ascii="Times New Roman" w:hAnsi="Times New Roman"/>
          <w:bCs/>
          <w:sz w:val="28"/>
          <w:szCs w:val="28"/>
        </w:rPr>
        <w:t>…..</w:t>
      </w:r>
      <w:proofErr w:type="gramEnd"/>
      <w:r w:rsidRPr="0079692E">
        <w:rPr>
          <w:rFonts w:ascii="Times New Roman" w:hAnsi="Times New Roman"/>
          <w:bCs/>
          <w:sz w:val="28"/>
          <w:szCs w:val="28"/>
        </w:rPr>
        <w:t>……..</w:t>
      </w:r>
      <w:r w:rsidRPr="0079692E">
        <w:rPr>
          <w:rFonts w:ascii="Times New Roman" w:hAnsi="Times New Roman"/>
          <w:bCs/>
          <w:sz w:val="28"/>
          <w:szCs w:val="28"/>
          <w:lang w:val="vi-VN"/>
        </w:rPr>
        <w:t>......(MSSV:</w:t>
      </w:r>
      <w:r w:rsidRPr="0079692E">
        <w:rPr>
          <w:rFonts w:ascii="Times New Roman" w:hAnsi="Times New Roman"/>
          <w:bCs/>
          <w:sz w:val="28"/>
          <w:szCs w:val="28"/>
        </w:rPr>
        <w:t>….</w:t>
      </w:r>
      <w:r w:rsidRPr="0079692E">
        <w:rPr>
          <w:rFonts w:ascii="Times New Roman" w:hAnsi="Times New Roman"/>
          <w:bCs/>
          <w:sz w:val="28"/>
          <w:szCs w:val="28"/>
          <w:lang w:val="vi-VN"/>
        </w:rPr>
        <w:t>)</w:t>
      </w:r>
    </w:p>
    <w:p w14:paraId="4DDE1E70" w14:textId="77777777" w:rsidR="0079692E" w:rsidRDefault="0079692E" w:rsidP="0079692E">
      <w:pPr>
        <w:spacing w:line="360" w:lineRule="auto"/>
        <w:ind w:left="0" w:firstLine="0"/>
        <w:jc w:val="both"/>
        <w:rPr>
          <w:rFonts w:ascii="Times New Roman" w:hAnsi="Times New Roman"/>
          <w:bCs/>
          <w:sz w:val="28"/>
          <w:szCs w:val="28"/>
          <w:lang w:val="vi-VN"/>
        </w:rPr>
      </w:pPr>
    </w:p>
    <w:p w14:paraId="5D429B68" w14:textId="77777777" w:rsidR="0079692E" w:rsidRDefault="0079692E" w:rsidP="0079692E">
      <w:pPr>
        <w:spacing w:line="360" w:lineRule="auto"/>
        <w:jc w:val="both"/>
        <w:rPr>
          <w:rFonts w:ascii="Times New Roman" w:hAnsi="Times New Roman"/>
          <w:bCs/>
          <w:sz w:val="28"/>
          <w:szCs w:val="28"/>
          <w:lang w:val="vi-VN"/>
        </w:rPr>
      </w:pPr>
    </w:p>
    <w:p w14:paraId="5F50D420" w14:textId="77777777" w:rsidR="0079692E" w:rsidRDefault="0079692E" w:rsidP="0079692E">
      <w:pPr>
        <w:spacing w:line="360" w:lineRule="auto"/>
        <w:jc w:val="both"/>
        <w:rPr>
          <w:rFonts w:ascii="Times New Roman" w:hAnsi="Times New Roman"/>
          <w:bCs/>
          <w:sz w:val="28"/>
          <w:szCs w:val="28"/>
          <w:lang w:val="vi-VN"/>
        </w:rPr>
      </w:pPr>
    </w:p>
    <w:p w14:paraId="3AE6A651" w14:textId="77777777" w:rsidR="0079692E" w:rsidRDefault="0079692E" w:rsidP="0079692E">
      <w:pPr>
        <w:spacing w:line="360" w:lineRule="auto"/>
        <w:jc w:val="both"/>
        <w:rPr>
          <w:rFonts w:ascii="Times New Roman" w:hAnsi="Times New Roman"/>
          <w:bCs/>
          <w:sz w:val="28"/>
          <w:szCs w:val="28"/>
          <w:lang w:val="vi-VN"/>
        </w:rPr>
      </w:pPr>
    </w:p>
    <w:p w14:paraId="3D875156" w14:textId="77777777" w:rsidR="0079692E" w:rsidRDefault="0079692E" w:rsidP="0079692E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vi-VN"/>
        </w:rPr>
        <w:sectPr w:rsidR="0079692E" w:rsidSect="000C5C55">
          <w:pgSz w:w="11906" w:h="16838"/>
          <w:pgMar w:top="1701" w:right="1134" w:bottom="1701" w:left="1984" w:header="1417" w:footer="1417" w:gutter="0"/>
          <w:pgBorders>
            <w:top w:val="twistedLines1" w:sz="18" w:space="1" w:color="auto"/>
            <w:left w:val="twistedLines1" w:sz="18" w:space="4" w:color="auto"/>
            <w:bottom w:val="twistedLines1" w:sz="18" w:space="1" w:color="auto"/>
            <w:right w:val="twistedLines1" w:sz="18" w:space="4" w:color="auto"/>
          </w:pgBorders>
          <w:pgNumType w:fmt="lowerRoman" w:start="1"/>
          <w:cols w:space="0"/>
          <w:docGrid w:linePitch="360"/>
        </w:sectPr>
      </w:pPr>
      <w:r>
        <w:rPr>
          <w:rFonts w:ascii="Times New Roman" w:hAnsi="Times New Roman"/>
          <w:b/>
          <w:sz w:val="26"/>
          <w:szCs w:val="26"/>
          <w:lang w:val="vi-VN"/>
        </w:rPr>
        <w:t>Cần Thơ - 2020</w:t>
      </w:r>
    </w:p>
    <w:p w14:paraId="0B4816E7" w14:textId="77777777" w:rsidR="000C5C55" w:rsidRPr="004B3896" w:rsidRDefault="000C5C55" w:rsidP="000C5C55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0"/>
          <w:szCs w:val="30"/>
        </w:rPr>
      </w:pPr>
      <w:r w:rsidRPr="004B3896">
        <w:rPr>
          <w:rFonts w:ascii="Times New Roman" w:hAnsi="Times New Roman" w:cs="Times New Roman"/>
          <w:b/>
          <w:color w:val="000000" w:themeColor="text1"/>
          <w:sz w:val="30"/>
          <w:szCs w:val="30"/>
        </w:rPr>
        <w:lastRenderedPageBreak/>
        <w:t xml:space="preserve">NHẬN XÉT </w:t>
      </w:r>
    </w:p>
    <w:p w14:paraId="67A35A68" w14:textId="77777777" w:rsidR="000C5C55" w:rsidRPr="004B3896" w:rsidRDefault="000C5C55" w:rsidP="000C5C55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6"/>
          <w:szCs w:val="36"/>
        </w:rPr>
      </w:pPr>
    </w:p>
    <w:p w14:paraId="00D0345B" w14:textId="77777777" w:rsidR="004B3896" w:rsidRDefault="004B3896" w:rsidP="004B3896">
      <w:pPr>
        <w:spacing w:after="120" w:line="360" w:lineRule="auto"/>
        <w:ind w:hanging="153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>Sinh</w:t>
      </w:r>
      <w:r w:rsidR="000C5C55"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iên thực hiện</w:t>
      </w: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1</w:t>
      </w:r>
      <w:r w:rsidR="000C5C55"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: </w:t>
      </w: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>………………………………………Ký tên …………</w:t>
      </w:r>
    </w:p>
    <w:p w14:paraId="4E75421A" w14:textId="77777777" w:rsidR="004B3896" w:rsidRPr="004B3896" w:rsidRDefault="004B3896" w:rsidP="004B3896">
      <w:pPr>
        <w:spacing w:after="120" w:line="360" w:lineRule="auto"/>
        <w:ind w:hanging="153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inh viên thực hiện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2</w:t>
      </w: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>: ………………………………………Ký tên …………</w:t>
      </w:r>
    </w:p>
    <w:p w14:paraId="0375BE62" w14:textId="77777777" w:rsidR="004B3896" w:rsidRPr="004B3896" w:rsidRDefault="004B3896" w:rsidP="004B3896">
      <w:pPr>
        <w:spacing w:after="120" w:line="360" w:lineRule="auto"/>
        <w:ind w:hanging="153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inh viên thực hiện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3</w:t>
      </w: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>: ………………………………………Ký tên …………</w:t>
      </w:r>
    </w:p>
    <w:p w14:paraId="571579DC" w14:textId="77777777" w:rsidR="000C5C55" w:rsidRPr="004B3896" w:rsidRDefault="000C5C55" w:rsidP="004B3896">
      <w:pPr>
        <w:spacing w:after="120" w:line="360" w:lineRule="auto"/>
        <w:ind w:hanging="153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Lớp: </w:t>
      </w:r>
      <w:r w:rsidR="004B3896"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>………………………………………………………</w:t>
      </w:r>
      <w:r w:rsidR="004B3896">
        <w:rPr>
          <w:rFonts w:ascii="Times New Roman" w:hAnsi="Times New Roman" w:cs="Times New Roman"/>
          <w:color w:val="000000" w:themeColor="text1"/>
          <w:sz w:val="26"/>
          <w:szCs w:val="26"/>
        </w:rPr>
        <w:t>...</w:t>
      </w:r>
      <w:r w:rsidR="004B3896"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>Khóa</w:t>
      </w:r>
      <w:r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: </w:t>
      </w:r>
      <w:r w:rsidR="004B3896" w:rsidRPr="004B3896">
        <w:rPr>
          <w:rFonts w:ascii="Times New Roman" w:hAnsi="Times New Roman" w:cs="Times New Roman"/>
          <w:color w:val="000000" w:themeColor="text1"/>
          <w:sz w:val="26"/>
          <w:szCs w:val="26"/>
        </w:rPr>
        <w:t>……………</w:t>
      </w:r>
    </w:p>
    <w:p w14:paraId="6DF0D8F7" w14:textId="77777777" w:rsidR="000C5C55" w:rsidRPr="004B3896" w:rsidRDefault="000C5C55" w:rsidP="004B3896">
      <w:pPr>
        <w:spacing w:after="120" w:line="360" w:lineRule="auto"/>
        <w:ind w:hanging="153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tbl>
      <w:tblPr>
        <w:tblStyle w:val="TableGrid"/>
        <w:tblW w:w="9288" w:type="dxa"/>
        <w:jc w:val="center"/>
        <w:tblLook w:val="04A0" w:firstRow="1" w:lastRow="0" w:firstColumn="1" w:lastColumn="0" w:noHBand="0" w:noVBand="1"/>
      </w:tblPr>
      <w:tblGrid>
        <w:gridCol w:w="233"/>
        <w:gridCol w:w="1491"/>
        <w:gridCol w:w="2832"/>
        <w:gridCol w:w="4597"/>
        <w:gridCol w:w="135"/>
      </w:tblGrid>
      <w:tr w:rsidR="000C5C55" w:rsidRPr="004B3896" w14:paraId="2F55768E" w14:textId="77777777" w:rsidTr="00A95183">
        <w:trPr>
          <w:gridBefore w:val="1"/>
          <w:gridAfter w:val="1"/>
          <w:wBefore w:w="250" w:type="dxa"/>
          <w:wAfter w:w="145" w:type="dxa"/>
          <w:jc w:val="center"/>
        </w:trPr>
        <w:tc>
          <w:tcPr>
            <w:tcW w:w="1312" w:type="dxa"/>
            <w:vAlign w:val="center"/>
          </w:tcPr>
          <w:p w14:paraId="4BC07916" w14:textId="77777777" w:rsidR="000C5C55" w:rsidRPr="004B3896" w:rsidRDefault="000C5C55" w:rsidP="004B3896">
            <w:pPr>
              <w:spacing w:after="120" w:line="360" w:lineRule="auto"/>
              <w:ind w:hanging="15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ĐIỂM</w:t>
            </w:r>
          </w:p>
        </w:tc>
        <w:tc>
          <w:tcPr>
            <w:tcW w:w="7581" w:type="dxa"/>
            <w:gridSpan w:val="2"/>
            <w:vAlign w:val="center"/>
          </w:tcPr>
          <w:p w14:paraId="31F2167D" w14:textId="77777777" w:rsidR="000C5C55" w:rsidRPr="004B3896" w:rsidRDefault="000C5C55" w:rsidP="004B3896">
            <w:pPr>
              <w:spacing w:after="120" w:line="360" w:lineRule="auto"/>
              <w:ind w:hanging="15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NHẬN XÉT CỦA GIẢNG VIÊN</w:t>
            </w:r>
          </w:p>
        </w:tc>
      </w:tr>
      <w:tr w:rsidR="000C5C55" w:rsidRPr="004B3896" w14:paraId="7B531EA0" w14:textId="77777777" w:rsidTr="00A95183">
        <w:trPr>
          <w:gridBefore w:val="1"/>
          <w:gridAfter w:val="1"/>
          <w:wBefore w:w="250" w:type="dxa"/>
          <w:wAfter w:w="145" w:type="dxa"/>
          <w:jc w:val="center"/>
        </w:trPr>
        <w:tc>
          <w:tcPr>
            <w:tcW w:w="1312" w:type="dxa"/>
          </w:tcPr>
          <w:p w14:paraId="7CB1E173" w14:textId="77777777" w:rsidR="000C5C55" w:rsidRPr="004B3896" w:rsidRDefault="000C5C55" w:rsidP="00A95183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7581" w:type="dxa"/>
            <w:gridSpan w:val="2"/>
          </w:tcPr>
          <w:p w14:paraId="4F22FE00" w14:textId="77777777" w:rsidR="000C5C55" w:rsidRPr="004B3896" w:rsidRDefault="000C5C55" w:rsidP="00A95183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14:paraId="0C771E58" w14:textId="77777777" w:rsidR="000C5C55" w:rsidRPr="004B3896" w:rsidRDefault="000C5C55" w:rsidP="004B389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…………………………………………………….</w:t>
            </w:r>
          </w:p>
          <w:p w14:paraId="50D3CF5D" w14:textId="77777777" w:rsidR="000C5C55" w:rsidRPr="004B3896" w:rsidRDefault="000C5C55" w:rsidP="004B389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…………………………………………………….</w:t>
            </w:r>
          </w:p>
          <w:p w14:paraId="68C701DE" w14:textId="77777777" w:rsidR="000C5C55" w:rsidRPr="004B3896" w:rsidRDefault="000C5C55" w:rsidP="004B389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…………………………………………………….</w:t>
            </w:r>
          </w:p>
          <w:p w14:paraId="359F8EBF" w14:textId="77777777" w:rsidR="000C5C55" w:rsidRPr="004B3896" w:rsidRDefault="000C5C55" w:rsidP="004B389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…………………………………………………….</w:t>
            </w:r>
          </w:p>
          <w:p w14:paraId="4533FAD8" w14:textId="77777777" w:rsidR="000C5C55" w:rsidRPr="004B3896" w:rsidRDefault="000C5C55" w:rsidP="004B389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…………………………………………………….</w:t>
            </w:r>
          </w:p>
          <w:p w14:paraId="762B18EA" w14:textId="77777777" w:rsidR="000C5C55" w:rsidRPr="004B3896" w:rsidRDefault="000C5C55" w:rsidP="004B389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…………………………………………………….</w:t>
            </w:r>
          </w:p>
          <w:p w14:paraId="6E67D126" w14:textId="77777777" w:rsidR="000C5C55" w:rsidRPr="004B3896" w:rsidRDefault="000C5C55" w:rsidP="004B389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…………………………………………………….</w:t>
            </w:r>
          </w:p>
          <w:p w14:paraId="1FCFA0A8" w14:textId="77777777" w:rsidR="000C5C55" w:rsidRPr="004B3896" w:rsidRDefault="000C5C55" w:rsidP="00A95183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  <w:tr w:rsidR="000C5C55" w:rsidRPr="004B3896" w14:paraId="0883F5C0" w14:textId="77777777" w:rsidTr="00A9518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398" w:type="dxa"/>
            <w:gridSpan w:val="3"/>
            <w:vAlign w:val="center"/>
          </w:tcPr>
          <w:p w14:paraId="3ECAD8E9" w14:textId="77777777" w:rsidR="000C5C55" w:rsidRPr="004B3896" w:rsidRDefault="000C5C55" w:rsidP="00A95183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GIẢNG VIÊN II</w:t>
            </w:r>
          </w:p>
        </w:tc>
        <w:tc>
          <w:tcPr>
            <w:tcW w:w="4890" w:type="dxa"/>
            <w:gridSpan w:val="2"/>
            <w:vAlign w:val="center"/>
          </w:tcPr>
          <w:p w14:paraId="06F034FF" w14:textId="77777777" w:rsidR="000C5C55" w:rsidRPr="004B3896" w:rsidRDefault="000C5C55" w:rsidP="00A95183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14:paraId="482DBFA7" w14:textId="77777777" w:rsidR="000C5C55" w:rsidRPr="004B3896" w:rsidRDefault="000C5C55" w:rsidP="00A95183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896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GIẢNG VIÊN I</w:t>
            </w:r>
          </w:p>
          <w:p w14:paraId="1E1E392B" w14:textId="77777777" w:rsidR="000C5C55" w:rsidRPr="004B3896" w:rsidRDefault="000C5C55" w:rsidP="00A95183">
            <w:pPr>
              <w:spacing w:before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</w:tbl>
    <w:p w14:paraId="49777308" w14:textId="77777777" w:rsidR="00234325" w:rsidRPr="00FB118D" w:rsidRDefault="00234325" w:rsidP="004B3896">
      <w:pPr>
        <w:tabs>
          <w:tab w:val="left" w:pos="993"/>
          <w:tab w:val="left" w:pos="1418"/>
        </w:tabs>
        <w:spacing w:before="120" w:after="12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</w:p>
    <w:sectPr w:rsidR="00234325" w:rsidRPr="00FB118D" w:rsidSect="000C5C55">
      <w:footerReference w:type="default" r:id="rId12"/>
      <w:pgSz w:w="12240" w:h="15840"/>
      <w:pgMar w:top="1135" w:right="1041" w:bottom="1276" w:left="1134" w:header="68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3A3AB" w14:textId="77777777" w:rsidR="00F81D8E" w:rsidRDefault="00F81D8E" w:rsidP="009F3A89">
      <w:r>
        <w:separator/>
      </w:r>
    </w:p>
  </w:endnote>
  <w:endnote w:type="continuationSeparator" w:id="0">
    <w:p w14:paraId="16E964EF" w14:textId="77777777" w:rsidR="00F81D8E" w:rsidRDefault="00F81D8E" w:rsidP="009F3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VN-NTime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C5688" w14:textId="77777777" w:rsidR="0079692E" w:rsidRDefault="0079692E" w:rsidP="000C5C55">
    <w:pPr>
      <w:pStyle w:val="Footer"/>
      <w:tabs>
        <w:tab w:val="left" w:pos="213"/>
        <w:tab w:val="right" w:pos="8787"/>
      </w:tabs>
      <w:ind w:left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39EF33" wp14:editId="279A66B9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638FF6" w14:textId="77777777" w:rsidR="0079692E" w:rsidRDefault="0079692E">
                          <w:pPr>
                            <w:pStyle w:val="Footer"/>
                            <w:rPr>
                              <w:lang w:val="vi-V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39EF33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" filled="f" stroked="f" strokeweight=".5pt">
              <v:textbox style="mso-fit-shape-to-text:t" inset="0,0,0,0">
                <w:txbxContent>
                  <w:p w14:paraId="69638FF6" w14:textId="77777777" w:rsidR="0079692E" w:rsidRDefault="0079692E">
                    <w:pPr>
                      <w:pStyle w:val="Footer"/>
                      <w:rPr>
                        <w:lang w:val="vi-VN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93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</w:rPr>
    </w:sdtEndPr>
    <w:sdtContent>
      <w:p w14:paraId="2E2A4408" w14:textId="77777777" w:rsidR="00DE6A6F" w:rsidRPr="00FB1A2C" w:rsidRDefault="008F5D79">
        <w:pPr>
          <w:pStyle w:val="Footer"/>
          <w:jc w:val="center"/>
          <w:rPr>
            <w:rFonts w:ascii="Times New Roman" w:hAnsi="Times New Roman" w:cs="Times New Roman"/>
            <w:i/>
          </w:rPr>
        </w:pPr>
        <w:r w:rsidRPr="00FB1A2C">
          <w:rPr>
            <w:rFonts w:ascii="Times New Roman" w:hAnsi="Times New Roman" w:cs="Times New Roman"/>
            <w:i/>
            <w:sz w:val="26"/>
            <w:szCs w:val="26"/>
          </w:rPr>
          <w:fldChar w:fldCharType="begin"/>
        </w:r>
        <w:r w:rsidR="007C40D0" w:rsidRPr="00FB1A2C">
          <w:rPr>
            <w:rFonts w:ascii="Times New Roman" w:hAnsi="Times New Roman" w:cs="Times New Roman"/>
            <w:i/>
            <w:sz w:val="26"/>
            <w:szCs w:val="26"/>
          </w:rPr>
          <w:instrText xml:space="preserve"> PAGE   \* MERGEFORMAT </w:instrText>
        </w:r>
        <w:r w:rsidRPr="00FB1A2C">
          <w:rPr>
            <w:rFonts w:ascii="Times New Roman" w:hAnsi="Times New Roman" w:cs="Times New Roman"/>
            <w:i/>
            <w:sz w:val="26"/>
            <w:szCs w:val="26"/>
          </w:rPr>
          <w:fldChar w:fldCharType="separate"/>
        </w:r>
        <w:r w:rsidR="004B3896">
          <w:rPr>
            <w:rFonts w:ascii="Times New Roman" w:hAnsi="Times New Roman" w:cs="Times New Roman"/>
            <w:i/>
            <w:noProof/>
            <w:sz w:val="26"/>
            <w:szCs w:val="26"/>
          </w:rPr>
          <w:t>2</w:t>
        </w:r>
        <w:r w:rsidRPr="00FB1A2C">
          <w:rPr>
            <w:rFonts w:ascii="Times New Roman" w:hAnsi="Times New Roman" w:cs="Times New Roman"/>
            <w:i/>
            <w:noProof/>
            <w:sz w:val="26"/>
            <w:szCs w:val="26"/>
          </w:rPr>
          <w:fldChar w:fldCharType="end"/>
        </w:r>
      </w:p>
    </w:sdtContent>
  </w:sdt>
  <w:p w14:paraId="2680B7D5" w14:textId="77777777" w:rsidR="00DE6A6F" w:rsidRDefault="00DE6A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CD5A3" w14:textId="77777777" w:rsidR="00F81D8E" w:rsidRDefault="00F81D8E" w:rsidP="009F3A89">
      <w:r>
        <w:separator/>
      </w:r>
    </w:p>
  </w:footnote>
  <w:footnote w:type="continuationSeparator" w:id="0">
    <w:p w14:paraId="71C4C658" w14:textId="77777777" w:rsidR="00F81D8E" w:rsidRDefault="00F81D8E" w:rsidP="009F3A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447BD" w14:textId="77777777" w:rsidR="000C5C55" w:rsidRDefault="000C5C55" w:rsidP="000C5C55">
    <w:pPr>
      <w:pStyle w:val="Header"/>
      <w:tabs>
        <w:tab w:val="clear" w:pos="4680"/>
        <w:tab w:val="clear" w:pos="9360"/>
        <w:tab w:val="left" w:pos="895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35pt;height:11.35pt" o:bullet="t">
        <v:imagedata r:id="rId1" o:title="msoA484"/>
      </v:shape>
    </w:pict>
  </w:numPicBullet>
  <w:abstractNum w:abstractNumId="0" w15:restartNumberingAfterBreak="0">
    <w:nsid w:val="A6B71EBE"/>
    <w:multiLevelType w:val="multilevel"/>
    <w:tmpl w:val="A6B71EBE"/>
    <w:lvl w:ilvl="0">
      <w:start w:val="2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"/>
      <w:lvlJc w:val="left"/>
      <w:pPr>
        <w:ind w:left="25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25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25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25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5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5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5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250" w:firstLine="0"/>
      </w:pPr>
      <w:rPr>
        <w:rFonts w:hint="default"/>
      </w:rPr>
    </w:lvl>
  </w:abstractNum>
  <w:abstractNum w:abstractNumId="1" w15:restartNumberingAfterBreak="0">
    <w:nsid w:val="06EA0221"/>
    <w:multiLevelType w:val="multilevel"/>
    <w:tmpl w:val="37A8AA94"/>
    <w:lvl w:ilvl="0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1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9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2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5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3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64" w:hanging="2160"/>
      </w:pPr>
      <w:rPr>
        <w:rFonts w:hint="default"/>
      </w:rPr>
    </w:lvl>
  </w:abstractNum>
  <w:abstractNum w:abstractNumId="2" w15:restartNumberingAfterBreak="0">
    <w:nsid w:val="08263771"/>
    <w:multiLevelType w:val="hybridMultilevel"/>
    <w:tmpl w:val="54664CCA"/>
    <w:lvl w:ilvl="0" w:tplc="93F0F100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2A5753"/>
    <w:multiLevelType w:val="hybridMultilevel"/>
    <w:tmpl w:val="105028B8"/>
    <w:lvl w:ilvl="0" w:tplc="93F0F1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3655B"/>
    <w:multiLevelType w:val="hybridMultilevel"/>
    <w:tmpl w:val="5FF25446"/>
    <w:lvl w:ilvl="0" w:tplc="04090007">
      <w:start w:val="1"/>
      <w:numFmt w:val="bullet"/>
      <w:lvlText w:val=""/>
      <w:lvlPicBulletId w:val="0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6D3350"/>
    <w:multiLevelType w:val="hybridMultilevel"/>
    <w:tmpl w:val="A1BE9556"/>
    <w:lvl w:ilvl="0" w:tplc="78361332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17E01137"/>
    <w:multiLevelType w:val="multilevel"/>
    <w:tmpl w:val="603A1D7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4004AF"/>
    <w:multiLevelType w:val="multilevel"/>
    <w:tmpl w:val="CBF64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547F4C"/>
    <w:multiLevelType w:val="hybridMultilevel"/>
    <w:tmpl w:val="788642F4"/>
    <w:lvl w:ilvl="0" w:tplc="D42E9BA4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1B255A8"/>
    <w:multiLevelType w:val="hybridMultilevel"/>
    <w:tmpl w:val="0F8E0270"/>
    <w:lvl w:ilvl="0" w:tplc="8EA25610">
      <w:start w:val="9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75194"/>
    <w:multiLevelType w:val="multilevel"/>
    <w:tmpl w:val="55ECB30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11" w15:restartNumberingAfterBreak="0">
    <w:nsid w:val="285456A3"/>
    <w:multiLevelType w:val="multilevel"/>
    <w:tmpl w:val="B9FEF9F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2E867465"/>
    <w:multiLevelType w:val="multilevel"/>
    <w:tmpl w:val="233C206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43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1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21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0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7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79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64" w:hanging="2160"/>
      </w:pPr>
      <w:rPr>
        <w:rFonts w:hint="default"/>
      </w:rPr>
    </w:lvl>
  </w:abstractNum>
  <w:abstractNum w:abstractNumId="13" w15:restartNumberingAfterBreak="0">
    <w:nsid w:val="35040E42"/>
    <w:multiLevelType w:val="hybridMultilevel"/>
    <w:tmpl w:val="DB4A2880"/>
    <w:lvl w:ilvl="0" w:tplc="C2108758">
      <w:start w:val="3"/>
      <w:numFmt w:val="bullet"/>
      <w:lvlText w:val="-"/>
      <w:lvlJc w:val="left"/>
      <w:pPr>
        <w:ind w:left="1353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4" w15:restartNumberingAfterBreak="0">
    <w:nsid w:val="35BC3798"/>
    <w:multiLevelType w:val="multilevel"/>
    <w:tmpl w:val="0A50FDD0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15" w15:restartNumberingAfterBreak="0">
    <w:nsid w:val="38AC6895"/>
    <w:multiLevelType w:val="hybridMultilevel"/>
    <w:tmpl w:val="647C55B8"/>
    <w:lvl w:ilvl="0" w:tplc="89AAB91E">
      <w:start w:val="3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3A2D16CC"/>
    <w:multiLevelType w:val="multilevel"/>
    <w:tmpl w:val="83389E5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ED248FC"/>
    <w:multiLevelType w:val="hybridMultilevel"/>
    <w:tmpl w:val="38F0DE94"/>
    <w:lvl w:ilvl="0" w:tplc="A8EE6074">
      <w:start w:val="3"/>
      <w:numFmt w:val="bullet"/>
      <w:lvlText w:val="-"/>
      <w:lvlJc w:val="left"/>
      <w:pPr>
        <w:ind w:left="1287" w:hanging="360"/>
      </w:pPr>
      <w:rPr>
        <w:rFonts w:ascii="VN-NTime" w:eastAsia="Times New Roman" w:hAnsi="VN-NTime" w:cs="Times New Roman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6072F80"/>
    <w:multiLevelType w:val="hybridMultilevel"/>
    <w:tmpl w:val="4086C194"/>
    <w:lvl w:ilvl="0" w:tplc="7A6CE8E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294187"/>
    <w:multiLevelType w:val="hybridMultilevel"/>
    <w:tmpl w:val="AAC02678"/>
    <w:lvl w:ilvl="0" w:tplc="7EBEA626">
      <w:start w:val="1"/>
      <w:numFmt w:val="upperLetter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0" w15:restartNumberingAfterBreak="0">
    <w:nsid w:val="48BF1B33"/>
    <w:multiLevelType w:val="hybridMultilevel"/>
    <w:tmpl w:val="5294522A"/>
    <w:lvl w:ilvl="0" w:tplc="A8EE6074">
      <w:start w:val="3"/>
      <w:numFmt w:val="bullet"/>
      <w:lvlText w:val="-"/>
      <w:lvlJc w:val="left"/>
      <w:pPr>
        <w:ind w:left="1287" w:hanging="360"/>
      </w:pPr>
      <w:rPr>
        <w:rFonts w:ascii="VN-NTime" w:eastAsia="Times New Roman" w:hAnsi="VN-NTime" w:cs="Times New Roman" w:hint="default"/>
      </w:rPr>
    </w:lvl>
    <w:lvl w:ilvl="1" w:tplc="93F0F100">
      <w:numFmt w:val="bullet"/>
      <w:lvlText w:val="-"/>
      <w:lvlJc w:val="left"/>
      <w:pPr>
        <w:ind w:left="2007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4ACD64A0"/>
    <w:multiLevelType w:val="multilevel"/>
    <w:tmpl w:val="FF922A6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2" w15:restartNumberingAfterBreak="0">
    <w:nsid w:val="4DD34BB1"/>
    <w:multiLevelType w:val="hybridMultilevel"/>
    <w:tmpl w:val="1786C9A8"/>
    <w:lvl w:ilvl="0" w:tplc="CC6622B2">
      <w:start w:val="1"/>
      <w:numFmt w:val="bullet"/>
      <w:lvlText w:val="-"/>
      <w:lvlJc w:val="left"/>
      <w:pPr>
        <w:ind w:left="108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2F119B"/>
    <w:multiLevelType w:val="hybridMultilevel"/>
    <w:tmpl w:val="33F23B40"/>
    <w:lvl w:ilvl="0" w:tplc="CC6622B2">
      <w:start w:val="1"/>
      <w:numFmt w:val="bullet"/>
      <w:lvlText w:val="-"/>
      <w:lvlJc w:val="left"/>
      <w:pPr>
        <w:ind w:left="1287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01F028C"/>
    <w:multiLevelType w:val="hybridMultilevel"/>
    <w:tmpl w:val="A4C2259C"/>
    <w:lvl w:ilvl="0" w:tplc="93F0F100">
      <w:numFmt w:val="bullet"/>
      <w:lvlText w:val="-"/>
      <w:lvlJc w:val="left"/>
      <w:pPr>
        <w:ind w:left="128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6153304"/>
    <w:multiLevelType w:val="hybridMultilevel"/>
    <w:tmpl w:val="E0C0D680"/>
    <w:lvl w:ilvl="0" w:tplc="A8EE6074">
      <w:start w:val="3"/>
      <w:numFmt w:val="bullet"/>
      <w:lvlText w:val="-"/>
      <w:lvlJc w:val="left"/>
      <w:pPr>
        <w:ind w:left="1070" w:hanging="360"/>
      </w:pPr>
      <w:rPr>
        <w:rFonts w:ascii="VN-NTime" w:eastAsia="Times New Roman" w:hAnsi="VN-NTim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6" w15:restartNumberingAfterBreak="0">
    <w:nsid w:val="56C87856"/>
    <w:multiLevelType w:val="multilevel"/>
    <w:tmpl w:val="AADEBBA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9653F6B"/>
    <w:multiLevelType w:val="multilevel"/>
    <w:tmpl w:val="7046C86A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1287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  <w:b/>
      </w:rPr>
    </w:lvl>
  </w:abstractNum>
  <w:abstractNum w:abstractNumId="28" w15:restartNumberingAfterBreak="0">
    <w:nsid w:val="5A066E70"/>
    <w:multiLevelType w:val="multilevel"/>
    <w:tmpl w:val="1A520AE0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05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0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75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5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104" w:hanging="2160"/>
      </w:pPr>
      <w:rPr>
        <w:rFonts w:hint="default"/>
      </w:rPr>
    </w:lvl>
  </w:abstractNum>
  <w:abstractNum w:abstractNumId="29" w15:restartNumberingAfterBreak="0">
    <w:nsid w:val="5A8A20FE"/>
    <w:multiLevelType w:val="hybridMultilevel"/>
    <w:tmpl w:val="4D7C0C5C"/>
    <w:lvl w:ilvl="0" w:tplc="A2BA5FCA">
      <w:numFmt w:val="bullet"/>
      <w:lvlText w:val=""/>
      <w:lvlJc w:val="left"/>
      <w:pPr>
        <w:ind w:left="1785" w:hanging="360"/>
      </w:pPr>
      <w:rPr>
        <w:rFonts w:ascii="Symbol" w:eastAsiaTheme="minorHAnsi" w:hAnsi="Symbol" w:cs="Times New Roman" w:hint="default"/>
      </w:rPr>
    </w:lvl>
    <w:lvl w:ilvl="1" w:tplc="78361332">
      <w:numFmt w:val="bullet"/>
      <w:lvlText w:val="-"/>
      <w:lvlJc w:val="left"/>
      <w:pPr>
        <w:ind w:left="2505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0" w15:restartNumberingAfterBreak="0">
    <w:nsid w:val="5C5D1596"/>
    <w:multiLevelType w:val="hybridMultilevel"/>
    <w:tmpl w:val="8FE23A98"/>
    <w:lvl w:ilvl="0" w:tplc="93F0F100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CFA1A94"/>
    <w:multiLevelType w:val="multilevel"/>
    <w:tmpl w:val="980A42A8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430DE3"/>
    <w:multiLevelType w:val="multilevel"/>
    <w:tmpl w:val="EFD67120"/>
    <w:lvl w:ilvl="0">
      <w:start w:val="3"/>
      <w:numFmt w:val="bullet"/>
      <w:lvlText w:val="-"/>
      <w:lvlPicBulletId w:val="0"/>
      <w:lvlJc w:val="left"/>
      <w:pPr>
        <w:tabs>
          <w:tab w:val="num" w:pos="720"/>
        </w:tabs>
        <w:ind w:left="720" w:hanging="360"/>
      </w:pPr>
      <w:rPr>
        <w:rFonts w:ascii="VN-NTime" w:eastAsia="Times New Roman" w:hAnsi="VN-NTime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E4A06BD"/>
    <w:multiLevelType w:val="multilevel"/>
    <w:tmpl w:val="646267C6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34" w15:restartNumberingAfterBreak="0">
    <w:nsid w:val="6CEA1DB6"/>
    <w:multiLevelType w:val="hybridMultilevel"/>
    <w:tmpl w:val="0A4C43A8"/>
    <w:lvl w:ilvl="0" w:tplc="93F0F100">
      <w:numFmt w:val="bullet"/>
      <w:lvlText w:val="-"/>
      <w:lvlJc w:val="left"/>
      <w:pPr>
        <w:ind w:left="92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5" w15:restartNumberingAfterBreak="0">
    <w:nsid w:val="6F5B494C"/>
    <w:multiLevelType w:val="hybridMultilevel"/>
    <w:tmpl w:val="6B58803A"/>
    <w:lvl w:ilvl="0" w:tplc="A8EE6074">
      <w:start w:val="3"/>
      <w:numFmt w:val="bullet"/>
      <w:lvlText w:val="-"/>
      <w:lvlJc w:val="left"/>
      <w:pPr>
        <w:ind w:left="720" w:hanging="360"/>
      </w:pPr>
      <w:rPr>
        <w:rFonts w:ascii="VN-NTime" w:eastAsia="Times New Roman" w:hAnsi="VN-NTim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2834E2"/>
    <w:multiLevelType w:val="multilevel"/>
    <w:tmpl w:val="01487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28E12A5"/>
    <w:multiLevelType w:val="multilevel"/>
    <w:tmpl w:val="FFEA4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45C49B6"/>
    <w:multiLevelType w:val="hybridMultilevel"/>
    <w:tmpl w:val="6826E11E"/>
    <w:lvl w:ilvl="0" w:tplc="4216C202">
      <w:start w:val="3"/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9" w15:restartNumberingAfterBreak="0">
    <w:nsid w:val="76131615"/>
    <w:multiLevelType w:val="multilevel"/>
    <w:tmpl w:val="C4AC9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7F12BBC"/>
    <w:multiLevelType w:val="hybridMultilevel"/>
    <w:tmpl w:val="268E660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F7F64"/>
    <w:multiLevelType w:val="hybridMultilevel"/>
    <w:tmpl w:val="8CAC3F0C"/>
    <w:lvl w:ilvl="0" w:tplc="DF10F8A6">
      <w:start w:val="8"/>
      <w:numFmt w:val="bullet"/>
      <w:lvlText w:val=""/>
      <w:lvlJc w:val="left"/>
      <w:pPr>
        <w:ind w:left="1353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2" w15:restartNumberingAfterBreak="0">
    <w:nsid w:val="7D602427"/>
    <w:multiLevelType w:val="hybridMultilevel"/>
    <w:tmpl w:val="28AE0C8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ED078C"/>
    <w:multiLevelType w:val="hybridMultilevel"/>
    <w:tmpl w:val="6DB29FAA"/>
    <w:lvl w:ilvl="0" w:tplc="A8EE6074">
      <w:start w:val="3"/>
      <w:numFmt w:val="bullet"/>
      <w:lvlText w:val="-"/>
      <w:lvlJc w:val="left"/>
      <w:pPr>
        <w:ind w:left="1440" w:hanging="360"/>
      </w:pPr>
      <w:rPr>
        <w:rFonts w:ascii="VN-NTime" w:eastAsia="Times New Roman" w:hAnsi="VN-NTim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2"/>
  </w:num>
  <w:num w:numId="4">
    <w:abstractNumId w:val="18"/>
  </w:num>
  <w:num w:numId="5">
    <w:abstractNumId w:val="19"/>
  </w:num>
  <w:num w:numId="6">
    <w:abstractNumId w:val="28"/>
  </w:num>
  <w:num w:numId="7">
    <w:abstractNumId w:val="41"/>
  </w:num>
  <w:num w:numId="8">
    <w:abstractNumId w:val="9"/>
  </w:num>
  <w:num w:numId="9">
    <w:abstractNumId w:val="13"/>
  </w:num>
  <w:num w:numId="10">
    <w:abstractNumId w:val="29"/>
  </w:num>
  <w:num w:numId="11">
    <w:abstractNumId w:val="25"/>
  </w:num>
  <w:num w:numId="12">
    <w:abstractNumId w:val="38"/>
  </w:num>
  <w:num w:numId="13">
    <w:abstractNumId w:val="35"/>
  </w:num>
  <w:num w:numId="14">
    <w:abstractNumId w:val="43"/>
  </w:num>
  <w:num w:numId="15">
    <w:abstractNumId w:val="4"/>
  </w:num>
  <w:num w:numId="16">
    <w:abstractNumId w:val="3"/>
  </w:num>
  <w:num w:numId="17">
    <w:abstractNumId w:val="33"/>
  </w:num>
  <w:num w:numId="18">
    <w:abstractNumId w:val="15"/>
  </w:num>
  <w:num w:numId="19">
    <w:abstractNumId w:val="17"/>
  </w:num>
  <w:num w:numId="20">
    <w:abstractNumId w:val="20"/>
  </w:num>
  <w:num w:numId="21">
    <w:abstractNumId w:val="24"/>
  </w:num>
  <w:num w:numId="22">
    <w:abstractNumId w:val="34"/>
  </w:num>
  <w:num w:numId="23">
    <w:abstractNumId w:val="5"/>
  </w:num>
  <w:num w:numId="24">
    <w:abstractNumId w:val="30"/>
  </w:num>
  <w:num w:numId="25">
    <w:abstractNumId w:val="8"/>
  </w:num>
  <w:num w:numId="26">
    <w:abstractNumId w:val="14"/>
  </w:num>
  <w:num w:numId="27">
    <w:abstractNumId w:val="2"/>
  </w:num>
  <w:num w:numId="28">
    <w:abstractNumId w:val="27"/>
  </w:num>
  <w:num w:numId="29">
    <w:abstractNumId w:val="31"/>
  </w:num>
  <w:num w:numId="30">
    <w:abstractNumId w:val="36"/>
  </w:num>
  <w:num w:numId="31">
    <w:abstractNumId w:val="40"/>
  </w:num>
  <w:num w:numId="32">
    <w:abstractNumId w:val="32"/>
  </w:num>
  <w:num w:numId="33">
    <w:abstractNumId w:val="22"/>
  </w:num>
  <w:num w:numId="34">
    <w:abstractNumId w:val="26"/>
  </w:num>
  <w:num w:numId="35">
    <w:abstractNumId w:val="39"/>
  </w:num>
  <w:num w:numId="36">
    <w:abstractNumId w:val="37"/>
  </w:num>
  <w:num w:numId="37">
    <w:abstractNumId w:val="7"/>
  </w:num>
  <w:num w:numId="38">
    <w:abstractNumId w:val="21"/>
  </w:num>
  <w:num w:numId="39">
    <w:abstractNumId w:val="42"/>
  </w:num>
  <w:num w:numId="40">
    <w:abstractNumId w:val="11"/>
  </w:num>
  <w:num w:numId="41">
    <w:abstractNumId w:val="23"/>
  </w:num>
  <w:num w:numId="42">
    <w:abstractNumId w:val="16"/>
  </w:num>
  <w:num w:numId="43">
    <w:abstractNumId w:val="6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lignBordersAndEdges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zSwtDS2MDAwMLRU0lEKTi0uzszPAykwrAUAiHr6jSwAAAA="/>
  </w:docVars>
  <w:rsids>
    <w:rsidRoot w:val="002B5386"/>
    <w:rsid w:val="00006471"/>
    <w:rsid w:val="00015FEF"/>
    <w:rsid w:val="00032821"/>
    <w:rsid w:val="000431CE"/>
    <w:rsid w:val="00053194"/>
    <w:rsid w:val="00073A4C"/>
    <w:rsid w:val="00085294"/>
    <w:rsid w:val="0008571D"/>
    <w:rsid w:val="0009306C"/>
    <w:rsid w:val="000A1552"/>
    <w:rsid w:val="000A6EB7"/>
    <w:rsid w:val="000C5C55"/>
    <w:rsid w:val="000D4576"/>
    <w:rsid w:val="000D77D9"/>
    <w:rsid w:val="000E3204"/>
    <w:rsid w:val="000F2F43"/>
    <w:rsid w:val="000F54AD"/>
    <w:rsid w:val="000F550C"/>
    <w:rsid w:val="00105B58"/>
    <w:rsid w:val="00122EE9"/>
    <w:rsid w:val="00133FE9"/>
    <w:rsid w:val="0015219F"/>
    <w:rsid w:val="00155247"/>
    <w:rsid w:val="00163F16"/>
    <w:rsid w:val="001778D9"/>
    <w:rsid w:val="001829A9"/>
    <w:rsid w:val="00195C9A"/>
    <w:rsid w:val="001C379E"/>
    <w:rsid w:val="00201C0A"/>
    <w:rsid w:val="00215B8A"/>
    <w:rsid w:val="0022274F"/>
    <w:rsid w:val="00225E62"/>
    <w:rsid w:val="00234325"/>
    <w:rsid w:val="00261345"/>
    <w:rsid w:val="002B42E9"/>
    <w:rsid w:val="002B5386"/>
    <w:rsid w:val="002E192E"/>
    <w:rsid w:val="002E1E42"/>
    <w:rsid w:val="002F02F8"/>
    <w:rsid w:val="00301648"/>
    <w:rsid w:val="003100E9"/>
    <w:rsid w:val="003245A5"/>
    <w:rsid w:val="00327627"/>
    <w:rsid w:val="00374F90"/>
    <w:rsid w:val="00376AF4"/>
    <w:rsid w:val="00391D89"/>
    <w:rsid w:val="00394B3D"/>
    <w:rsid w:val="003B61EA"/>
    <w:rsid w:val="003C0E95"/>
    <w:rsid w:val="003D0245"/>
    <w:rsid w:val="003E2570"/>
    <w:rsid w:val="00403F7C"/>
    <w:rsid w:val="00406D2F"/>
    <w:rsid w:val="00413138"/>
    <w:rsid w:val="004538BD"/>
    <w:rsid w:val="004707DC"/>
    <w:rsid w:val="00474062"/>
    <w:rsid w:val="00490A94"/>
    <w:rsid w:val="004B3896"/>
    <w:rsid w:val="004D2C36"/>
    <w:rsid w:val="005033F0"/>
    <w:rsid w:val="0051110E"/>
    <w:rsid w:val="005248F9"/>
    <w:rsid w:val="00535F59"/>
    <w:rsid w:val="005677A6"/>
    <w:rsid w:val="00571251"/>
    <w:rsid w:val="005C0D9D"/>
    <w:rsid w:val="005C4544"/>
    <w:rsid w:val="005D0179"/>
    <w:rsid w:val="005D2548"/>
    <w:rsid w:val="005D7ED6"/>
    <w:rsid w:val="00600AF7"/>
    <w:rsid w:val="00602410"/>
    <w:rsid w:val="00620041"/>
    <w:rsid w:val="00626B21"/>
    <w:rsid w:val="006739DF"/>
    <w:rsid w:val="006A18FF"/>
    <w:rsid w:val="006B1516"/>
    <w:rsid w:val="006C0321"/>
    <w:rsid w:val="006E33AE"/>
    <w:rsid w:val="006E4EB5"/>
    <w:rsid w:val="00723C3F"/>
    <w:rsid w:val="007359B3"/>
    <w:rsid w:val="00737279"/>
    <w:rsid w:val="007476F5"/>
    <w:rsid w:val="00763A58"/>
    <w:rsid w:val="007677EC"/>
    <w:rsid w:val="0079692E"/>
    <w:rsid w:val="007B0000"/>
    <w:rsid w:val="007B49CA"/>
    <w:rsid w:val="007C40D0"/>
    <w:rsid w:val="007D1AE1"/>
    <w:rsid w:val="007F7614"/>
    <w:rsid w:val="00801D0E"/>
    <w:rsid w:val="00820BFF"/>
    <w:rsid w:val="00847B89"/>
    <w:rsid w:val="00863DF0"/>
    <w:rsid w:val="0089673F"/>
    <w:rsid w:val="008A009C"/>
    <w:rsid w:val="008A392C"/>
    <w:rsid w:val="008B3899"/>
    <w:rsid w:val="008E780B"/>
    <w:rsid w:val="008F3485"/>
    <w:rsid w:val="008F5D79"/>
    <w:rsid w:val="008F783F"/>
    <w:rsid w:val="00907006"/>
    <w:rsid w:val="00910814"/>
    <w:rsid w:val="0092350F"/>
    <w:rsid w:val="00965DA5"/>
    <w:rsid w:val="009A1B73"/>
    <w:rsid w:val="009B6432"/>
    <w:rsid w:val="009C466B"/>
    <w:rsid w:val="009C5F73"/>
    <w:rsid w:val="009D6AC2"/>
    <w:rsid w:val="009E5096"/>
    <w:rsid w:val="009E766A"/>
    <w:rsid w:val="009F3A89"/>
    <w:rsid w:val="009F45E7"/>
    <w:rsid w:val="009F5A72"/>
    <w:rsid w:val="009F7B42"/>
    <w:rsid w:val="009F7D85"/>
    <w:rsid w:val="00A033B8"/>
    <w:rsid w:val="00A10098"/>
    <w:rsid w:val="00A11DEC"/>
    <w:rsid w:val="00A14892"/>
    <w:rsid w:val="00A158FB"/>
    <w:rsid w:val="00A21DE6"/>
    <w:rsid w:val="00A344F7"/>
    <w:rsid w:val="00A518BE"/>
    <w:rsid w:val="00A57575"/>
    <w:rsid w:val="00A61D22"/>
    <w:rsid w:val="00A70E87"/>
    <w:rsid w:val="00A7129A"/>
    <w:rsid w:val="00A80114"/>
    <w:rsid w:val="00A9368B"/>
    <w:rsid w:val="00AA1417"/>
    <w:rsid w:val="00AA7E5E"/>
    <w:rsid w:val="00AC3FFD"/>
    <w:rsid w:val="00AF3994"/>
    <w:rsid w:val="00B204A3"/>
    <w:rsid w:val="00B2794B"/>
    <w:rsid w:val="00B47E94"/>
    <w:rsid w:val="00B62BC3"/>
    <w:rsid w:val="00B715F7"/>
    <w:rsid w:val="00B72739"/>
    <w:rsid w:val="00B87AE1"/>
    <w:rsid w:val="00BA59C3"/>
    <w:rsid w:val="00BB5D46"/>
    <w:rsid w:val="00BC28DC"/>
    <w:rsid w:val="00BF0FA3"/>
    <w:rsid w:val="00C0086F"/>
    <w:rsid w:val="00C10F32"/>
    <w:rsid w:val="00C11187"/>
    <w:rsid w:val="00C168B2"/>
    <w:rsid w:val="00C3648B"/>
    <w:rsid w:val="00C44578"/>
    <w:rsid w:val="00C6431F"/>
    <w:rsid w:val="00C64414"/>
    <w:rsid w:val="00C80D29"/>
    <w:rsid w:val="00C84595"/>
    <w:rsid w:val="00C91618"/>
    <w:rsid w:val="00C91B43"/>
    <w:rsid w:val="00CC424F"/>
    <w:rsid w:val="00CC4378"/>
    <w:rsid w:val="00CD0F83"/>
    <w:rsid w:val="00CD12DA"/>
    <w:rsid w:val="00CD4E1E"/>
    <w:rsid w:val="00D068F2"/>
    <w:rsid w:val="00D20121"/>
    <w:rsid w:val="00D258FF"/>
    <w:rsid w:val="00D33BFF"/>
    <w:rsid w:val="00D35B98"/>
    <w:rsid w:val="00D47AB0"/>
    <w:rsid w:val="00D57396"/>
    <w:rsid w:val="00D6575F"/>
    <w:rsid w:val="00D717F7"/>
    <w:rsid w:val="00D90218"/>
    <w:rsid w:val="00D92495"/>
    <w:rsid w:val="00D942A2"/>
    <w:rsid w:val="00D97C55"/>
    <w:rsid w:val="00DB19A9"/>
    <w:rsid w:val="00DB43A7"/>
    <w:rsid w:val="00DB5CE7"/>
    <w:rsid w:val="00DC2078"/>
    <w:rsid w:val="00DC7392"/>
    <w:rsid w:val="00DE01AD"/>
    <w:rsid w:val="00DE6A6F"/>
    <w:rsid w:val="00DF17D3"/>
    <w:rsid w:val="00E103F8"/>
    <w:rsid w:val="00E22776"/>
    <w:rsid w:val="00E57D75"/>
    <w:rsid w:val="00E836E5"/>
    <w:rsid w:val="00E86ADB"/>
    <w:rsid w:val="00E9542C"/>
    <w:rsid w:val="00ED1986"/>
    <w:rsid w:val="00EE3787"/>
    <w:rsid w:val="00F16A71"/>
    <w:rsid w:val="00F24844"/>
    <w:rsid w:val="00F81D8E"/>
    <w:rsid w:val="00F859E3"/>
    <w:rsid w:val="00F8723E"/>
    <w:rsid w:val="00F92D96"/>
    <w:rsid w:val="00FB118D"/>
    <w:rsid w:val="00FB1A2C"/>
    <w:rsid w:val="00FB459C"/>
    <w:rsid w:val="00FB7DB5"/>
    <w:rsid w:val="00FC4FBC"/>
    <w:rsid w:val="00FD53EA"/>
    <w:rsid w:val="00FF1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6CD5E"/>
  <w15:docId w15:val="{FCF82654-38A0-436B-8F07-CD93785A1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3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739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DefaultParagraphFont"/>
    <w:rsid w:val="00ED1986"/>
  </w:style>
  <w:style w:type="paragraph" w:styleId="Header">
    <w:name w:val="header"/>
    <w:basedOn w:val="Normal"/>
    <w:link w:val="HeaderChar"/>
    <w:uiPriority w:val="99"/>
    <w:unhideWhenUsed/>
    <w:rsid w:val="009F3A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3A89"/>
  </w:style>
  <w:style w:type="paragraph" w:styleId="Footer">
    <w:name w:val="footer"/>
    <w:basedOn w:val="Normal"/>
    <w:link w:val="FooterChar"/>
    <w:uiPriority w:val="99"/>
    <w:unhideWhenUsed/>
    <w:qFormat/>
    <w:rsid w:val="009F3A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9F3A89"/>
  </w:style>
  <w:style w:type="paragraph" w:styleId="BalloonText">
    <w:name w:val="Balloon Text"/>
    <w:basedOn w:val="Normal"/>
    <w:link w:val="BalloonTextChar"/>
    <w:uiPriority w:val="99"/>
    <w:semiHidden/>
    <w:unhideWhenUsed/>
    <w:rsid w:val="008967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73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0F32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fe.neu.edu.vn/mo-da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47802-64D7-45A2-A39C-A89E61064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Thien</dc:creator>
  <cp:lastModifiedBy>Doan Duong</cp:lastModifiedBy>
  <cp:revision>8</cp:revision>
  <cp:lastPrinted>2020-10-25T13:57:00Z</cp:lastPrinted>
  <dcterms:created xsi:type="dcterms:W3CDTF">2020-12-24T01:09:00Z</dcterms:created>
  <dcterms:modified xsi:type="dcterms:W3CDTF">2020-12-24T08:21:00Z</dcterms:modified>
</cp:coreProperties>
</file>